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C9066" w14:textId="6B1F6C1B" w:rsidR="00A971C8" w:rsidRDefault="00F556B7" w:rsidP="00A971C8">
      <w:pPr>
        <w:rPr>
          <w:rFonts w:cs="Arial"/>
          <w:szCs w:val="24"/>
        </w:rPr>
      </w:pPr>
      <w:r>
        <w:rPr>
          <w:rFonts w:cs="Arial"/>
          <w:szCs w:val="24"/>
        </w:rPr>
        <w:t>Date: 10/1/2020</w:t>
      </w:r>
    </w:p>
    <w:p w14:paraId="5B2EDEB2" w14:textId="5A7FAC0F" w:rsidR="00F556B7" w:rsidRDefault="00F556B7" w:rsidP="00A971C8">
      <w:pPr>
        <w:rPr>
          <w:rFonts w:cs="Arial"/>
          <w:szCs w:val="24"/>
        </w:rPr>
      </w:pPr>
      <w:r>
        <w:rPr>
          <w:rFonts w:cs="Arial"/>
          <w:szCs w:val="24"/>
        </w:rPr>
        <w:t>Updated:  3/22/2021</w:t>
      </w:r>
    </w:p>
    <w:p w14:paraId="014AAB08" w14:textId="77777777" w:rsidR="00A971C8" w:rsidRPr="001C6857" w:rsidRDefault="00A971C8" w:rsidP="00A971C8">
      <w:pPr>
        <w:rPr>
          <w:rFonts w:cs="Arial"/>
          <w:szCs w:val="24"/>
        </w:rPr>
      </w:pPr>
    </w:p>
    <w:tbl>
      <w:tblPr>
        <w:tblW w:w="10800" w:type="dxa"/>
        <w:tblInd w:w="-375" w:type="dxa"/>
        <w:tblLook w:val="04A0" w:firstRow="1" w:lastRow="0" w:firstColumn="1" w:lastColumn="0" w:noHBand="0" w:noVBand="1"/>
      </w:tblPr>
      <w:tblGrid>
        <w:gridCol w:w="2635"/>
        <w:gridCol w:w="2880"/>
        <w:gridCol w:w="2160"/>
        <w:gridCol w:w="3125"/>
      </w:tblGrid>
      <w:tr w:rsidR="00A971C8" w:rsidRPr="0080570C" w14:paraId="5D35CA5C" w14:textId="77777777" w:rsidTr="000E4420">
        <w:trPr>
          <w:trHeight w:val="300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</w:tcPr>
          <w:p w14:paraId="42AC73CB" w14:textId="77777777" w:rsidR="00A971C8" w:rsidRDefault="00A971C8" w:rsidP="000E4420">
            <w:pPr>
              <w:jc w:val="center"/>
              <w:rPr>
                <w:rFonts w:cs="Arial"/>
                <w:b/>
                <w:bCs/>
                <w:color w:val="000000"/>
                <w:sz w:val="32"/>
                <w:szCs w:val="32"/>
              </w:rPr>
            </w:pPr>
            <w:r>
              <w:rPr>
                <w:rFonts w:cs="Arial"/>
                <w:b/>
                <w:bCs/>
                <w:color w:val="000000"/>
                <w:sz w:val="32"/>
                <w:szCs w:val="32"/>
              </w:rPr>
              <w:t>Provider Reimbursement Schedule – Fiscal Year 2021</w:t>
            </w:r>
          </w:p>
          <w:p w14:paraId="6CE30B4F" w14:textId="77777777" w:rsidR="00A971C8" w:rsidRDefault="00A971C8" w:rsidP="000E4420">
            <w:pPr>
              <w:jc w:val="center"/>
              <w:rPr>
                <w:rFonts w:cs="Arial"/>
                <w:b/>
                <w:bCs/>
                <w:color w:val="000000"/>
                <w:sz w:val="32"/>
                <w:szCs w:val="32"/>
              </w:rPr>
            </w:pPr>
            <w:r>
              <w:rPr>
                <w:rFonts w:cs="Arial"/>
                <w:b/>
                <w:bCs/>
                <w:color w:val="000000"/>
                <w:sz w:val="32"/>
                <w:szCs w:val="32"/>
              </w:rPr>
              <w:t>Workforce Solutions for North Central Texas Child Care Services</w:t>
            </w:r>
          </w:p>
        </w:tc>
      </w:tr>
      <w:tr w:rsidR="00A971C8" w:rsidRPr="0080570C" w14:paraId="346737A3" w14:textId="77777777" w:rsidTr="000E4420">
        <w:trPr>
          <w:trHeight w:val="300"/>
        </w:trPr>
        <w:tc>
          <w:tcPr>
            <w:tcW w:w="263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3A12494" w14:textId="77777777" w:rsidR="00A971C8" w:rsidRPr="0080570C" w:rsidRDefault="00A971C8" w:rsidP="000E4420">
            <w:pPr>
              <w:jc w:val="center"/>
              <w:rPr>
                <w:rFonts w:cs="Arial"/>
                <w:b/>
                <w:bCs/>
                <w:color w:val="000000"/>
                <w:szCs w:val="24"/>
              </w:rPr>
            </w:pPr>
            <w:bookmarkStart w:id="0" w:name="_Hlk56683849"/>
            <w:r w:rsidRPr="0080570C">
              <w:rPr>
                <w:rFonts w:cs="Arial"/>
                <w:b/>
                <w:bCs/>
                <w:color w:val="000000"/>
                <w:szCs w:val="24"/>
              </w:rPr>
              <w:t>Care Week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80536F5" w14:textId="77777777" w:rsidR="00A971C8" w:rsidRPr="0080570C" w:rsidRDefault="00A971C8" w:rsidP="000E4420">
            <w:pPr>
              <w:jc w:val="center"/>
              <w:rPr>
                <w:rFonts w:cs="Arial"/>
                <w:b/>
                <w:bCs/>
                <w:color w:val="000000"/>
                <w:szCs w:val="24"/>
              </w:rPr>
            </w:pPr>
            <w:r w:rsidRPr="0080570C">
              <w:rPr>
                <w:rFonts w:cs="Arial"/>
                <w:b/>
                <w:bCs/>
                <w:color w:val="000000"/>
                <w:szCs w:val="24"/>
              </w:rPr>
              <w:t>Payment Proof Date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B1A0BC7" w14:textId="77777777" w:rsidR="00A971C8" w:rsidRPr="0080570C" w:rsidRDefault="00A971C8" w:rsidP="000E4420">
            <w:pPr>
              <w:jc w:val="center"/>
              <w:rPr>
                <w:rFonts w:cs="Arial"/>
                <w:b/>
                <w:bCs/>
                <w:color w:val="000000"/>
                <w:szCs w:val="24"/>
              </w:rPr>
            </w:pPr>
            <w:r w:rsidRPr="0080570C">
              <w:rPr>
                <w:rFonts w:cs="Arial"/>
                <w:b/>
                <w:bCs/>
                <w:color w:val="000000"/>
                <w:szCs w:val="24"/>
              </w:rPr>
              <w:t>Payment Date</w:t>
            </w:r>
          </w:p>
        </w:tc>
        <w:tc>
          <w:tcPr>
            <w:tcW w:w="3125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142A2AA" w14:textId="77777777" w:rsidR="00A971C8" w:rsidRPr="0080570C" w:rsidRDefault="00A971C8" w:rsidP="000E4420">
            <w:pPr>
              <w:jc w:val="center"/>
              <w:rPr>
                <w:rFonts w:cs="Arial"/>
                <w:b/>
                <w:bCs/>
                <w:color w:val="000000"/>
                <w:szCs w:val="24"/>
              </w:rPr>
            </w:pPr>
            <w:r>
              <w:rPr>
                <w:rFonts w:cs="Arial"/>
                <w:b/>
                <w:bCs/>
                <w:color w:val="000000"/>
                <w:szCs w:val="24"/>
              </w:rPr>
              <w:t>Payment Proof #</w:t>
            </w:r>
          </w:p>
        </w:tc>
      </w:tr>
      <w:bookmarkEnd w:id="0"/>
      <w:tr w:rsidR="006546DB" w:rsidRPr="0080570C" w14:paraId="5128F727" w14:textId="77777777" w:rsidTr="004C6106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76CE46EC" w14:textId="77777777" w:rsidR="006546DB" w:rsidRPr="006546DB" w:rsidRDefault="006546DB" w:rsidP="006546DB">
            <w:pPr>
              <w:rPr>
                <w:rFonts w:cs="Arial"/>
                <w:color w:val="000000"/>
                <w:szCs w:val="24"/>
              </w:rPr>
            </w:pPr>
            <w:r w:rsidRPr="006546DB">
              <w:rPr>
                <w:rFonts w:cs="Arial"/>
                <w:color w:val="000000"/>
                <w:sz w:val="28"/>
                <w:szCs w:val="28"/>
              </w:rPr>
              <w:t>09/06 - 09/12/20</w:t>
            </w:r>
          </w:p>
        </w:tc>
        <w:tc>
          <w:tcPr>
            <w:tcW w:w="2880" w:type="dxa"/>
            <w:tcBorders>
              <w:top w:val="single" w:sz="8" w:space="0" w:color="auto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83BC5A" w14:textId="77777777" w:rsidR="006546DB" w:rsidRPr="006546DB" w:rsidRDefault="006546DB" w:rsidP="006546DB">
            <w:pPr>
              <w:jc w:val="center"/>
              <w:rPr>
                <w:rFonts w:cs="Arial"/>
                <w:color w:val="000000"/>
                <w:szCs w:val="24"/>
              </w:rPr>
            </w:pPr>
            <w:r w:rsidRPr="006546DB">
              <w:rPr>
                <w:rFonts w:cs="Arial"/>
                <w:color w:val="000000"/>
                <w:sz w:val="28"/>
                <w:szCs w:val="28"/>
              </w:rPr>
              <w:t>09/25/20</w:t>
            </w:r>
          </w:p>
        </w:tc>
        <w:tc>
          <w:tcPr>
            <w:tcW w:w="21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DDA2D5" w14:textId="77777777" w:rsidR="006546DB" w:rsidRPr="006546DB" w:rsidRDefault="006546DB" w:rsidP="006546DB">
            <w:pPr>
              <w:jc w:val="center"/>
              <w:rPr>
                <w:rFonts w:cs="Arial"/>
                <w:color w:val="000000"/>
                <w:szCs w:val="24"/>
              </w:rPr>
            </w:pPr>
            <w:r w:rsidRPr="006546DB">
              <w:rPr>
                <w:rFonts w:cs="Arial"/>
                <w:color w:val="000000"/>
                <w:szCs w:val="24"/>
              </w:rPr>
              <w:t>10/09/20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7A3E36F6" w14:textId="77777777" w:rsidR="006546DB" w:rsidRPr="006546DB" w:rsidRDefault="006546DB" w:rsidP="006546DB">
            <w:pPr>
              <w:jc w:val="center"/>
              <w:rPr>
                <w:rFonts w:cs="Arial"/>
                <w:color w:val="000000"/>
              </w:rPr>
            </w:pPr>
            <w:r w:rsidRPr="006546DB">
              <w:rPr>
                <w:rFonts w:cs="Arial"/>
                <w:color w:val="000000"/>
              </w:rPr>
              <w:t>Closed: 219600</w:t>
            </w:r>
          </w:p>
          <w:p w14:paraId="3FCF86BC" w14:textId="77777777" w:rsidR="006546DB" w:rsidRPr="006546DB" w:rsidRDefault="006546DB" w:rsidP="006546DB">
            <w:pPr>
              <w:jc w:val="center"/>
              <w:rPr>
                <w:rFonts w:cs="Arial"/>
                <w:color w:val="000000"/>
              </w:rPr>
            </w:pPr>
            <w:r w:rsidRPr="006546DB">
              <w:rPr>
                <w:rFonts w:cs="Arial"/>
                <w:color w:val="000000"/>
              </w:rPr>
              <w:t>25%: 219972</w:t>
            </w:r>
          </w:p>
          <w:p w14:paraId="3BBCB2ED" w14:textId="1770AE72" w:rsidR="006546DB" w:rsidRPr="006546DB" w:rsidRDefault="006546DB" w:rsidP="006546DB">
            <w:pPr>
              <w:jc w:val="center"/>
              <w:rPr>
                <w:rFonts w:cs="Arial"/>
                <w:color w:val="000000"/>
              </w:rPr>
            </w:pPr>
            <w:r w:rsidRPr="006546DB">
              <w:rPr>
                <w:rFonts w:cs="Arial"/>
                <w:color w:val="000000"/>
              </w:rPr>
              <w:t>Updated Referrals: 219349</w:t>
            </w:r>
          </w:p>
        </w:tc>
      </w:tr>
      <w:tr w:rsidR="006546DB" w:rsidRPr="0080570C" w14:paraId="1DD20327" w14:textId="77777777" w:rsidTr="004C6106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B9E70D4" w14:textId="77777777" w:rsidR="006546DB" w:rsidRPr="006546DB" w:rsidRDefault="006546DB" w:rsidP="006546DB">
            <w:pPr>
              <w:rPr>
                <w:rFonts w:cs="Arial"/>
                <w:color w:val="000000"/>
                <w:szCs w:val="24"/>
              </w:rPr>
            </w:pPr>
            <w:r w:rsidRPr="006546DB">
              <w:rPr>
                <w:rFonts w:cs="Arial"/>
                <w:color w:val="000000"/>
                <w:sz w:val="28"/>
                <w:szCs w:val="28"/>
              </w:rPr>
              <w:t>09/13 - 09/19/20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5B50CD" w14:textId="77777777" w:rsidR="006546DB" w:rsidRPr="006546DB" w:rsidRDefault="006546DB" w:rsidP="006546DB">
            <w:pPr>
              <w:jc w:val="center"/>
              <w:rPr>
                <w:rFonts w:cs="Arial"/>
                <w:color w:val="000000"/>
                <w:szCs w:val="24"/>
              </w:rPr>
            </w:pPr>
            <w:r w:rsidRPr="006546DB">
              <w:rPr>
                <w:rFonts w:cs="Arial"/>
                <w:color w:val="000000"/>
                <w:sz w:val="28"/>
                <w:szCs w:val="28"/>
              </w:rPr>
              <w:t>10/02/20</w:t>
            </w:r>
          </w:p>
        </w:tc>
        <w:tc>
          <w:tcPr>
            <w:tcW w:w="21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37B5DE" w14:textId="77777777" w:rsidR="006546DB" w:rsidRPr="006546DB" w:rsidRDefault="006546DB" w:rsidP="006546DB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58E0FE37" w14:textId="77777777" w:rsidR="006546DB" w:rsidRPr="006546DB" w:rsidRDefault="006546DB" w:rsidP="006546DB">
            <w:pPr>
              <w:rPr>
                <w:rFonts w:cs="Arial"/>
                <w:color w:val="000000"/>
                <w:szCs w:val="24"/>
              </w:rPr>
            </w:pPr>
            <w:r w:rsidRPr="006546DB">
              <w:rPr>
                <w:rFonts w:cs="Arial"/>
                <w:color w:val="000000"/>
                <w:szCs w:val="24"/>
              </w:rPr>
              <w:t>Closed: 220870</w:t>
            </w:r>
          </w:p>
          <w:p w14:paraId="4A8563AA" w14:textId="77777777" w:rsidR="006546DB" w:rsidRPr="006546DB" w:rsidRDefault="006546DB" w:rsidP="006546DB">
            <w:pPr>
              <w:rPr>
                <w:rFonts w:cs="Arial"/>
                <w:color w:val="000000"/>
                <w:szCs w:val="24"/>
              </w:rPr>
            </w:pPr>
            <w:r w:rsidRPr="006546DB">
              <w:rPr>
                <w:rFonts w:cs="Arial"/>
                <w:color w:val="000000"/>
                <w:szCs w:val="24"/>
              </w:rPr>
              <w:t xml:space="preserve">25%: </w:t>
            </w:r>
            <w:r w:rsidRPr="006546DB">
              <w:rPr>
                <w:rFonts w:cs="Arial"/>
                <w:color w:val="000000"/>
              </w:rPr>
              <w:t xml:space="preserve"> 221197</w:t>
            </w:r>
          </w:p>
          <w:p w14:paraId="0E48E6FC" w14:textId="7A4D48DF" w:rsidR="006546DB" w:rsidRPr="006546DB" w:rsidRDefault="006546DB" w:rsidP="006546DB">
            <w:pPr>
              <w:jc w:val="center"/>
              <w:rPr>
                <w:rFonts w:cs="Arial"/>
                <w:color w:val="000000"/>
                <w:szCs w:val="24"/>
              </w:rPr>
            </w:pPr>
            <w:r w:rsidRPr="006546DB">
              <w:rPr>
                <w:rFonts w:cs="Arial"/>
                <w:color w:val="000000"/>
                <w:szCs w:val="24"/>
              </w:rPr>
              <w:t>Updated Referrals: 220902</w:t>
            </w:r>
          </w:p>
        </w:tc>
      </w:tr>
      <w:tr w:rsidR="00A971C8" w:rsidRPr="0080570C" w14:paraId="12927AE7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1CCFAC16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20 - 09/26/20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099551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09/20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B22FA7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10/23/20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0754E362" w14:textId="5C74C7DF" w:rsidR="00A971C8" w:rsidRDefault="006546DB" w:rsidP="000E4420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Closed:</w:t>
            </w:r>
            <w:r w:rsidR="00E944AA">
              <w:rPr>
                <w:rFonts w:cs="Arial"/>
                <w:color w:val="000000"/>
              </w:rPr>
              <w:t xml:space="preserve"> 221893</w:t>
            </w:r>
          </w:p>
          <w:p w14:paraId="771218F0" w14:textId="77777777" w:rsidR="006546DB" w:rsidRDefault="006546DB" w:rsidP="000E4420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5%: 222168</w:t>
            </w:r>
          </w:p>
          <w:p w14:paraId="06DACA60" w14:textId="018C44C9" w:rsidR="006546DB" w:rsidRDefault="006546DB" w:rsidP="000E4420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Updated Referrals: 221486</w:t>
            </w:r>
          </w:p>
        </w:tc>
      </w:tr>
      <w:tr w:rsidR="00A971C8" w:rsidRPr="0080570C" w14:paraId="64185B38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881A1F9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27 - 10/03/20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2F8DD2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16/20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B608C40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09026A49" w14:textId="77777777" w:rsidR="00A971C8" w:rsidRDefault="006546DB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Closed: 222643</w:t>
            </w:r>
          </w:p>
          <w:p w14:paraId="2A7C0CA1" w14:textId="134131C7" w:rsidR="006546DB" w:rsidRDefault="006546DB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25%: Sept</w:t>
            </w:r>
            <w:r w:rsidR="00074FAF">
              <w:rPr>
                <w:rFonts w:cs="Arial"/>
                <w:color w:val="000000"/>
                <w:szCs w:val="24"/>
              </w:rPr>
              <w:t xml:space="preserve"> 222859</w:t>
            </w:r>
          </w:p>
          <w:p w14:paraId="2FAAD86A" w14:textId="1CED4C7D" w:rsidR="006546DB" w:rsidRDefault="006546DB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25%: Oct</w:t>
            </w:r>
            <w:r w:rsidR="00074FAF">
              <w:rPr>
                <w:rFonts w:cs="Arial"/>
                <w:color w:val="000000"/>
                <w:szCs w:val="24"/>
              </w:rPr>
              <w:t xml:space="preserve"> 222861</w:t>
            </w:r>
          </w:p>
          <w:p w14:paraId="41F160B8" w14:textId="5D9E7155" w:rsidR="006546DB" w:rsidRPr="0080570C" w:rsidRDefault="006546DB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Updated Referrals: 222610</w:t>
            </w:r>
          </w:p>
        </w:tc>
      </w:tr>
      <w:tr w:rsidR="00A971C8" w:rsidRPr="0080570C" w14:paraId="4B9C2ADE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15704E29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04 - 10/10/20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733411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23/20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A13A5B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11/06/20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642B6D5C" w14:textId="5306B715" w:rsidR="001075A7" w:rsidRDefault="001075A7" w:rsidP="001075A7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Closed: 223513 </w:t>
            </w:r>
          </w:p>
          <w:p w14:paraId="710F5BBA" w14:textId="2478C494" w:rsidR="001075A7" w:rsidRDefault="001075A7" w:rsidP="001075A7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25%: 223847</w:t>
            </w:r>
          </w:p>
          <w:p w14:paraId="7A488827" w14:textId="40AD3807" w:rsidR="00A971C8" w:rsidRDefault="001075A7" w:rsidP="001075A7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Cs w:val="24"/>
              </w:rPr>
              <w:t>Updated Referrals: 223774</w:t>
            </w:r>
          </w:p>
        </w:tc>
      </w:tr>
      <w:tr w:rsidR="00A971C8" w:rsidRPr="0080570C" w14:paraId="51364ECE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125534D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11 - 10/17/20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F983D8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30/20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243CB43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2B0015E3" w14:textId="1898FB79" w:rsidR="001075A7" w:rsidRDefault="001075A7" w:rsidP="001075A7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Closed: </w:t>
            </w:r>
            <w:r w:rsidR="00AD60A6" w:rsidRPr="00AD60A6">
              <w:rPr>
                <w:rFonts w:cs="Arial"/>
                <w:color w:val="000000"/>
                <w:szCs w:val="24"/>
              </w:rPr>
              <w:t>224103</w:t>
            </w:r>
          </w:p>
          <w:p w14:paraId="6DE6C208" w14:textId="1688977E" w:rsidR="001075A7" w:rsidRDefault="001075A7" w:rsidP="001075A7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25%: </w:t>
            </w:r>
            <w:r w:rsidR="00F75C86" w:rsidRPr="00F75C86">
              <w:rPr>
                <w:rFonts w:cs="Arial"/>
                <w:color w:val="000000"/>
                <w:szCs w:val="24"/>
              </w:rPr>
              <w:t>224260</w:t>
            </w:r>
          </w:p>
          <w:p w14:paraId="6DD9A25A" w14:textId="40131C69" w:rsidR="00A971C8" w:rsidRPr="0080570C" w:rsidRDefault="001075A7" w:rsidP="001075A7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Updated Referrals: </w:t>
            </w:r>
            <w:r w:rsidR="00F75C86" w:rsidRPr="00F75C86">
              <w:rPr>
                <w:rFonts w:cs="Arial"/>
                <w:color w:val="000000"/>
                <w:szCs w:val="24"/>
              </w:rPr>
              <w:t>223859</w:t>
            </w:r>
          </w:p>
        </w:tc>
      </w:tr>
      <w:tr w:rsidR="00A971C8" w:rsidRPr="0080570C" w14:paraId="664BED68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2B7A1545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bookmarkStart w:id="1" w:name="_Hlk56683833"/>
            <w:r>
              <w:rPr>
                <w:rFonts w:cs="Arial"/>
                <w:color w:val="000000"/>
                <w:sz w:val="28"/>
                <w:szCs w:val="28"/>
              </w:rPr>
              <w:t>10/18 - 10/24/20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58EC925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06/20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C73215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11/20/20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4A49FB60" w14:textId="77777777" w:rsidR="00A971C8" w:rsidRDefault="0067426B" w:rsidP="000E4420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Closed: 224835</w:t>
            </w:r>
          </w:p>
          <w:p w14:paraId="67F5CBB2" w14:textId="77777777" w:rsidR="0067426B" w:rsidRDefault="0067426B" w:rsidP="000E4420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5%: 224967</w:t>
            </w:r>
          </w:p>
          <w:p w14:paraId="61D93ED2" w14:textId="43ED2088" w:rsidR="0067426B" w:rsidRDefault="0067426B" w:rsidP="000E4420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Updated Referrals: 224570</w:t>
            </w:r>
          </w:p>
        </w:tc>
      </w:tr>
      <w:tr w:rsidR="00A971C8" w:rsidRPr="0080570C" w14:paraId="5D2B810F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9DF96EF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25 - 10/31/20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AE14BB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13/20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E5E35D4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718F7767" w14:textId="77777777" w:rsidR="00A971C8" w:rsidRDefault="0067426B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Closed: 225399</w:t>
            </w:r>
          </w:p>
          <w:p w14:paraId="023273CB" w14:textId="77777777" w:rsidR="0067426B" w:rsidRDefault="0067426B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25%: 225740</w:t>
            </w:r>
          </w:p>
          <w:p w14:paraId="2F43F56F" w14:textId="6A92C0AF" w:rsidR="0067426B" w:rsidRPr="0080570C" w:rsidRDefault="0067426B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Updated Referrals: 225382</w:t>
            </w:r>
          </w:p>
        </w:tc>
      </w:tr>
      <w:bookmarkEnd w:id="1"/>
      <w:tr w:rsidR="00A971C8" w:rsidRPr="0080570C" w14:paraId="7FDB4418" w14:textId="77777777" w:rsidTr="004D400E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6902FF34" w14:textId="77777777" w:rsidR="00A971C8" w:rsidRPr="00127CAD" w:rsidRDefault="00A971C8" w:rsidP="000E4420">
            <w:pPr>
              <w:rPr>
                <w:rFonts w:cs="Arial"/>
                <w:color w:val="000000"/>
                <w:szCs w:val="24"/>
                <w:highlight w:val="yellow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01 - 11/07/20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05572A" w14:textId="4C82937A" w:rsidR="00A971C8" w:rsidRPr="00127CAD" w:rsidRDefault="00A971C8" w:rsidP="000E4420">
            <w:pPr>
              <w:jc w:val="center"/>
              <w:rPr>
                <w:rFonts w:cs="Arial"/>
                <w:color w:val="000000"/>
                <w:szCs w:val="24"/>
                <w:highlight w:val="yellow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</w:t>
            </w:r>
            <w:r w:rsidR="007B3288">
              <w:rPr>
                <w:rFonts w:cs="Arial"/>
                <w:color w:val="000000"/>
                <w:sz w:val="28"/>
                <w:szCs w:val="28"/>
              </w:rPr>
              <w:t>2</w:t>
            </w:r>
            <w:r w:rsidR="002D3C71">
              <w:rPr>
                <w:rFonts w:cs="Arial"/>
                <w:color w:val="000000"/>
                <w:sz w:val="28"/>
                <w:szCs w:val="28"/>
              </w:rPr>
              <w:t>0</w:t>
            </w:r>
            <w:r>
              <w:rPr>
                <w:rFonts w:cs="Arial"/>
                <w:color w:val="000000"/>
                <w:sz w:val="28"/>
                <w:szCs w:val="28"/>
              </w:rPr>
              <w:t xml:space="preserve">/20 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EDC7F6" w14:textId="77777777" w:rsidR="00A971C8" w:rsidRPr="00127CAD" w:rsidRDefault="00A971C8" w:rsidP="000E4420">
            <w:pPr>
              <w:jc w:val="center"/>
              <w:rPr>
                <w:rFonts w:cs="Arial"/>
                <w:color w:val="000000"/>
                <w:szCs w:val="24"/>
                <w:highlight w:val="yellow"/>
              </w:rPr>
            </w:pPr>
            <w:r w:rsidRPr="008C7823">
              <w:rPr>
                <w:rFonts w:cs="Arial"/>
                <w:color w:val="000000"/>
                <w:szCs w:val="24"/>
              </w:rPr>
              <w:t>12/04/20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</w:tcPr>
          <w:p w14:paraId="39D2AEF7" w14:textId="2B21E7EC" w:rsidR="00A971C8" w:rsidRPr="004D400E" w:rsidRDefault="007B3288" w:rsidP="000E4420">
            <w:pPr>
              <w:jc w:val="center"/>
              <w:rPr>
                <w:rFonts w:cs="Arial"/>
                <w:color w:val="000000"/>
              </w:rPr>
            </w:pPr>
            <w:r w:rsidRPr="004D400E">
              <w:rPr>
                <w:rFonts w:cs="Arial"/>
                <w:color w:val="000000"/>
              </w:rPr>
              <w:t xml:space="preserve">Closed: </w:t>
            </w:r>
            <w:r w:rsidR="002D3C71" w:rsidRPr="004D400E">
              <w:rPr>
                <w:rFonts w:cs="Arial"/>
                <w:color w:val="000000"/>
              </w:rPr>
              <w:t>226258</w:t>
            </w:r>
          </w:p>
          <w:p w14:paraId="10435100" w14:textId="563DDDC0" w:rsidR="007B3288" w:rsidRPr="004D400E" w:rsidRDefault="007B3288" w:rsidP="000E4420">
            <w:pPr>
              <w:jc w:val="center"/>
              <w:rPr>
                <w:rFonts w:cs="Arial"/>
                <w:color w:val="000000"/>
              </w:rPr>
            </w:pPr>
            <w:r w:rsidRPr="004D400E">
              <w:rPr>
                <w:rFonts w:cs="Arial"/>
                <w:color w:val="000000"/>
              </w:rPr>
              <w:t>25%:</w:t>
            </w:r>
            <w:r w:rsidR="002D3C71" w:rsidRPr="004D400E">
              <w:rPr>
                <w:rFonts w:cs="Arial"/>
                <w:color w:val="000000"/>
              </w:rPr>
              <w:t>226393</w:t>
            </w:r>
          </w:p>
          <w:p w14:paraId="331D232D" w14:textId="560DF945" w:rsidR="007B3288" w:rsidRPr="004D400E" w:rsidRDefault="007B3288" w:rsidP="000E4420">
            <w:pPr>
              <w:jc w:val="center"/>
              <w:rPr>
                <w:rFonts w:cs="Arial"/>
                <w:color w:val="000000"/>
              </w:rPr>
            </w:pPr>
            <w:r w:rsidRPr="004D400E">
              <w:rPr>
                <w:rFonts w:cs="Arial"/>
                <w:color w:val="000000"/>
              </w:rPr>
              <w:t xml:space="preserve">Updated Referrals: </w:t>
            </w:r>
            <w:r w:rsidR="002D3C71" w:rsidRPr="004D400E">
              <w:rPr>
                <w:rFonts w:cs="Arial"/>
                <w:color w:val="000000"/>
              </w:rPr>
              <w:t>225382</w:t>
            </w:r>
          </w:p>
        </w:tc>
      </w:tr>
      <w:tr w:rsidR="00A971C8" w:rsidRPr="0080570C" w14:paraId="77A576B1" w14:textId="77777777" w:rsidTr="004D400E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9D04941" w14:textId="77777777" w:rsidR="00A971C8" w:rsidRPr="00127CAD" w:rsidRDefault="00A971C8" w:rsidP="000E4420">
            <w:pPr>
              <w:rPr>
                <w:rFonts w:cs="Arial"/>
                <w:color w:val="000000"/>
                <w:szCs w:val="24"/>
                <w:highlight w:val="yellow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08 - 11/14/20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96F1E4" w14:textId="1BB928D8" w:rsidR="00A971C8" w:rsidRPr="00127CAD" w:rsidRDefault="00A971C8" w:rsidP="000E4420">
            <w:pPr>
              <w:jc w:val="center"/>
              <w:rPr>
                <w:rFonts w:cs="Arial"/>
                <w:color w:val="000000"/>
                <w:szCs w:val="24"/>
                <w:highlight w:val="yellow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2</w:t>
            </w:r>
            <w:r w:rsidR="002D3C71">
              <w:rPr>
                <w:rFonts w:cs="Arial"/>
                <w:color w:val="000000"/>
                <w:sz w:val="28"/>
                <w:szCs w:val="28"/>
              </w:rPr>
              <w:t>5</w:t>
            </w:r>
            <w:r>
              <w:rPr>
                <w:rFonts w:cs="Arial"/>
                <w:color w:val="000000"/>
                <w:sz w:val="28"/>
                <w:szCs w:val="28"/>
              </w:rPr>
              <w:t>/20</w:t>
            </w:r>
            <w:r w:rsidR="002D3C71">
              <w:rPr>
                <w:rFonts w:cs="Arial"/>
                <w:color w:val="000000"/>
                <w:sz w:val="28"/>
                <w:szCs w:val="28"/>
              </w:rPr>
              <w:t>*</w:t>
            </w:r>
            <w:r w:rsidR="0095574F">
              <w:rPr>
                <w:rFonts w:cs="Arial"/>
                <w:color w:val="000000"/>
                <w:sz w:val="28"/>
                <w:szCs w:val="28"/>
              </w:rPr>
              <w:t xml:space="preserve">  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47CAA945" w14:textId="77777777" w:rsidR="00A971C8" w:rsidRPr="00127CAD" w:rsidRDefault="00A971C8" w:rsidP="000E4420">
            <w:pPr>
              <w:rPr>
                <w:rFonts w:cs="Arial"/>
                <w:color w:val="000000"/>
                <w:szCs w:val="24"/>
                <w:highlight w:val="yellow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</w:tcPr>
          <w:p w14:paraId="055FB3F5" w14:textId="77777777" w:rsidR="002D3C71" w:rsidRPr="004D400E" w:rsidRDefault="002D3C71" w:rsidP="002D3C71">
            <w:pPr>
              <w:jc w:val="center"/>
              <w:rPr>
                <w:rFonts w:cs="Arial"/>
                <w:color w:val="000000"/>
              </w:rPr>
            </w:pPr>
            <w:r w:rsidRPr="004D400E">
              <w:rPr>
                <w:rFonts w:cs="Arial"/>
                <w:color w:val="000000"/>
              </w:rPr>
              <w:t>Closed: 226740</w:t>
            </w:r>
          </w:p>
          <w:p w14:paraId="43876830" w14:textId="77777777" w:rsidR="002D3C71" w:rsidRPr="004D400E" w:rsidRDefault="002D3C71" w:rsidP="002D3C71">
            <w:pPr>
              <w:jc w:val="center"/>
              <w:rPr>
                <w:rFonts w:cs="Arial"/>
                <w:color w:val="000000"/>
              </w:rPr>
            </w:pPr>
            <w:r w:rsidRPr="004D400E">
              <w:rPr>
                <w:rFonts w:cs="Arial"/>
                <w:color w:val="000000"/>
              </w:rPr>
              <w:t>25%:226993</w:t>
            </w:r>
          </w:p>
          <w:p w14:paraId="44CC960E" w14:textId="3CB4DD64" w:rsidR="00A971C8" w:rsidRPr="004D400E" w:rsidRDefault="002D3C71" w:rsidP="002D3C71">
            <w:pPr>
              <w:jc w:val="center"/>
              <w:rPr>
                <w:rFonts w:cs="Arial"/>
                <w:color w:val="000000"/>
                <w:szCs w:val="24"/>
              </w:rPr>
            </w:pPr>
            <w:r w:rsidRPr="004D400E">
              <w:rPr>
                <w:rFonts w:cs="Arial"/>
                <w:color w:val="000000"/>
              </w:rPr>
              <w:t>Updated Referrals: 226589</w:t>
            </w:r>
          </w:p>
        </w:tc>
      </w:tr>
      <w:tr w:rsidR="00D74025" w:rsidRPr="0080570C" w14:paraId="0A72E8E5" w14:textId="77777777" w:rsidTr="00F556B7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2960FE04" w14:textId="77777777" w:rsidR="00D74025" w:rsidRDefault="00D74025" w:rsidP="000E4420">
            <w:pPr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8FD9901" w14:textId="77777777" w:rsidR="00D74025" w:rsidRDefault="00D74025" w:rsidP="000E442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</w:p>
        </w:tc>
        <w:tc>
          <w:tcPr>
            <w:tcW w:w="21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E3672A" w14:textId="77777777" w:rsidR="00D74025" w:rsidRDefault="00D74025" w:rsidP="000E4420">
            <w:pPr>
              <w:jc w:val="center"/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5F95D08" w14:textId="77777777" w:rsidR="00D74025" w:rsidRDefault="00D74025" w:rsidP="000E4420">
            <w:pPr>
              <w:jc w:val="center"/>
              <w:rPr>
                <w:rFonts w:cs="Arial"/>
                <w:color w:val="000000"/>
              </w:rPr>
            </w:pPr>
          </w:p>
        </w:tc>
      </w:tr>
      <w:tr w:rsidR="00F556B7" w:rsidRPr="0080570C" w14:paraId="308DAE4E" w14:textId="77777777" w:rsidTr="00F556B7">
        <w:trPr>
          <w:trHeight w:val="444"/>
        </w:trPr>
        <w:tc>
          <w:tcPr>
            <w:tcW w:w="2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7373FD29" w14:textId="6E43B6D1" w:rsidR="00F556B7" w:rsidRDefault="00F556B7" w:rsidP="00F556B7">
            <w:pPr>
              <w:rPr>
                <w:rFonts w:cs="Arial"/>
                <w:color w:val="000000"/>
                <w:sz w:val="28"/>
                <w:szCs w:val="28"/>
              </w:rPr>
            </w:pPr>
            <w:r w:rsidRPr="0080570C">
              <w:rPr>
                <w:rFonts w:cs="Arial"/>
                <w:b/>
                <w:bCs/>
                <w:color w:val="000000"/>
                <w:szCs w:val="24"/>
              </w:rPr>
              <w:lastRenderedPageBreak/>
              <w:t>Care Weeks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3C40C00" w14:textId="36C95DFF" w:rsidR="00F556B7" w:rsidRDefault="00F556B7" w:rsidP="00F556B7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 w:rsidRPr="0080570C">
              <w:rPr>
                <w:rFonts w:cs="Arial"/>
                <w:b/>
                <w:bCs/>
                <w:color w:val="000000"/>
                <w:szCs w:val="24"/>
              </w:rPr>
              <w:t>Payment Proof Date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30D2A73" w14:textId="6627D308" w:rsidR="00F556B7" w:rsidRDefault="00F556B7" w:rsidP="00F556B7">
            <w:pPr>
              <w:jc w:val="center"/>
              <w:rPr>
                <w:rFonts w:cs="Arial"/>
                <w:color w:val="000000"/>
                <w:szCs w:val="24"/>
              </w:rPr>
            </w:pPr>
            <w:r w:rsidRPr="0080570C">
              <w:rPr>
                <w:rFonts w:cs="Arial"/>
                <w:b/>
                <w:bCs/>
                <w:color w:val="000000"/>
                <w:szCs w:val="24"/>
              </w:rPr>
              <w:t>Payment Date</w:t>
            </w:r>
          </w:p>
        </w:tc>
        <w:tc>
          <w:tcPr>
            <w:tcW w:w="312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3B225E6F" w14:textId="20D7BA1E" w:rsidR="00F556B7" w:rsidRDefault="00F556B7" w:rsidP="00F556B7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b/>
                <w:bCs/>
                <w:color w:val="000000"/>
                <w:szCs w:val="24"/>
              </w:rPr>
              <w:t>Payment Proof #</w:t>
            </w:r>
          </w:p>
        </w:tc>
      </w:tr>
      <w:tr w:rsidR="00A971C8" w:rsidRPr="0080570C" w14:paraId="589DBC27" w14:textId="77777777" w:rsidTr="00F556B7">
        <w:trPr>
          <w:trHeight w:val="444"/>
        </w:trPr>
        <w:tc>
          <w:tcPr>
            <w:tcW w:w="2635" w:type="dxa"/>
            <w:tcBorders>
              <w:top w:val="single" w:sz="4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21C75BD0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15 - 11/21/20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1A099C" w14:textId="43A3C46A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04/</w:t>
            </w:r>
            <w:proofErr w:type="gramStart"/>
            <w:r>
              <w:rPr>
                <w:rFonts w:cs="Arial"/>
                <w:color w:val="000000"/>
                <w:sz w:val="28"/>
                <w:szCs w:val="28"/>
              </w:rPr>
              <w:t>20</w:t>
            </w:r>
            <w:r w:rsidR="0095574F">
              <w:rPr>
                <w:rFonts w:cs="Arial"/>
                <w:color w:val="000000"/>
                <w:sz w:val="28"/>
                <w:szCs w:val="28"/>
              </w:rPr>
              <w:t xml:space="preserve">  (</w:t>
            </w:r>
            <w:proofErr w:type="gramEnd"/>
            <w:r w:rsidR="0095574F">
              <w:rPr>
                <w:rFonts w:cs="Arial"/>
                <w:color w:val="000000"/>
                <w:sz w:val="28"/>
                <w:szCs w:val="28"/>
              </w:rPr>
              <w:t>final FY20)</w:t>
            </w:r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EF97B7" w14:textId="5FE34968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12/1</w:t>
            </w:r>
            <w:r w:rsidR="00D74025">
              <w:rPr>
                <w:rFonts w:cs="Arial"/>
                <w:color w:val="000000"/>
                <w:szCs w:val="24"/>
              </w:rPr>
              <w:t>8</w:t>
            </w:r>
            <w:r>
              <w:rPr>
                <w:rFonts w:cs="Arial"/>
                <w:color w:val="000000"/>
                <w:szCs w:val="24"/>
              </w:rPr>
              <w:t>/20</w:t>
            </w:r>
          </w:p>
        </w:tc>
        <w:tc>
          <w:tcPr>
            <w:tcW w:w="3125" w:type="dxa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20205DAE" w14:textId="77777777" w:rsidR="00D74025" w:rsidRDefault="00D74025" w:rsidP="000E4420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Closed: 227291</w:t>
            </w:r>
          </w:p>
          <w:p w14:paraId="7E94EBD1" w14:textId="7D3498C7" w:rsidR="00D74025" w:rsidRPr="00ED34F6" w:rsidRDefault="00D74025" w:rsidP="000E4420">
            <w:pPr>
              <w:jc w:val="center"/>
              <w:rPr>
                <w:rFonts w:cs="Arial"/>
                <w:color w:val="000000"/>
                <w:highlight w:val="cyan"/>
              </w:rPr>
            </w:pPr>
            <w:r w:rsidRPr="00ED34F6">
              <w:rPr>
                <w:rFonts w:cs="Arial"/>
                <w:color w:val="000000"/>
                <w:highlight w:val="cyan"/>
              </w:rPr>
              <w:t xml:space="preserve">25%: </w:t>
            </w:r>
            <w:r w:rsidR="004D400E" w:rsidRPr="00ED34F6">
              <w:rPr>
                <w:rFonts w:cs="Arial"/>
                <w:color w:val="000000"/>
                <w:highlight w:val="cyan"/>
              </w:rPr>
              <w:t>227348</w:t>
            </w:r>
          </w:p>
          <w:p w14:paraId="179C0CA4" w14:textId="49D56D61" w:rsidR="00D74025" w:rsidRDefault="00D74025" w:rsidP="000E4420">
            <w:pPr>
              <w:jc w:val="center"/>
              <w:rPr>
                <w:rFonts w:cs="Arial"/>
                <w:color w:val="000000"/>
              </w:rPr>
            </w:pPr>
            <w:r w:rsidRPr="00ED34F6">
              <w:rPr>
                <w:rFonts w:cs="Arial"/>
                <w:color w:val="000000"/>
                <w:highlight w:val="cyan"/>
              </w:rPr>
              <w:t xml:space="preserve">Updated Referrals: </w:t>
            </w:r>
            <w:r w:rsidRPr="00ED34F6">
              <w:rPr>
                <w:rFonts w:cs="Arial"/>
                <w:highlight w:val="cyan"/>
              </w:rPr>
              <w:t>227164</w:t>
            </w:r>
          </w:p>
        </w:tc>
      </w:tr>
      <w:tr w:rsidR="00A971C8" w:rsidRPr="0080570C" w14:paraId="4A5FBE9F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648166F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1/22 - 11/28/20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917A3E" w14:textId="28A3B36E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11/20</w:t>
            </w:r>
            <w:r w:rsidR="0095574F">
              <w:rPr>
                <w:rFonts w:cs="Arial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60B4ECE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0A21F460" w14:textId="77777777" w:rsidR="00D74025" w:rsidRDefault="00D74025" w:rsidP="00D74025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Closed: 227673</w:t>
            </w:r>
          </w:p>
          <w:p w14:paraId="53A8CC42" w14:textId="77777777" w:rsidR="00D74025" w:rsidRPr="00ED34F6" w:rsidRDefault="00D74025" w:rsidP="00D74025">
            <w:pPr>
              <w:jc w:val="center"/>
              <w:rPr>
                <w:rFonts w:cs="Arial"/>
                <w:color w:val="000000"/>
                <w:highlight w:val="cyan"/>
              </w:rPr>
            </w:pPr>
            <w:r w:rsidRPr="00ED34F6">
              <w:rPr>
                <w:rFonts w:cs="Arial"/>
                <w:color w:val="000000"/>
                <w:highlight w:val="cyan"/>
              </w:rPr>
              <w:t>25%: 227719</w:t>
            </w:r>
          </w:p>
          <w:p w14:paraId="4ADAE3BE" w14:textId="0DB0E176" w:rsidR="00A971C8" w:rsidRPr="0080570C" w:rsidRDefault="00D74025" w:rsidP="00D74025">
            <w:pPr>
              <w:jc w:val="center"/>
              <w:rPr>
                <w:rFonts w:cs="Arial"/>
                <w:color w:val="000000"/>
                <w:szCs w:val="24"/>
              </w:rPr>
            </w:pPr>
            <w:r w:rsidRPr="00ED34F6">
              <w:rPr>
                <w:rFonts w:cs="Arial"/>
                <w:color w:val="000000"/>
                <w:highlight w:val="cyan"/>
              </w:rPr>
              <w:t>Updated Referrals: 227732</w:t>
            </w:r>
          </w:p>
        </w:tc>
      </w:tr>
      <w:tr w:rsidR="00A971C8" w:rsidRPr="0080570C" w14:paraId="7592EEB5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5620C85B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bookmarkStart w:id="2" w:name="_Hlk60294875"/>
            <w:r>
              <w:rPr>
                <w:rFonts w:cs="Arial"/>
                <w:color w:val="000000"/>
                <w:sz w:val="28"/>
                <w:szCs w:val="28"/>
              </w:rPr>
              <w:t>11/29 - 12/05/20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B328CB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18/20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30D680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1/01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61E06F9A" w14:textId="558976E1" w:rsidR="00943548" w:rsidRDefault="00943548" w:rsidP="00943548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Closed:  228087</w:t>
            </w:r>
          </w:p>
          <w:p w14:paraId="7A26408E" w14:textId="22C607E2" w:rsidR="00943548" w:rsidRPr="00ED34F6" w:rsidRDefault="00943548" w:rsidP="00943548">
            <w:pPr>
              <w:jc w:val="center"/>
              <w:rPr>
                <w:rFonts w:cs="Arial"/>
                <w:color w:val="000000"/>
                <w:highlight w:val="cyan"/>
              </w:rPr>
            </w:pPr>
            <w:r w:rsidRPr="00ED34F6">
              <w:rPr>
                <w:rFonts w:cs="Arial"/>
                <w:color w:val="000000"/>
                <w:highlight w:val="cyan"/>
              </w:rPr>
              <w:t>25%:  228138</w:t>
            </w:r>
          </w:p>
          <w:p w14:paraId="62A1D5C6" w14:textId="4E80E26C" w:rsidR="00A971C8" w:rsidRDefault="00943548" w:rsidP="00943548">
            <w:pPr>
              <w:jc w:val="center"/>
              <w:rPr>
                <w:rFonts w:cs="Arial"/>
                <w:color w:val="000000"/>
              </w:rPr>
            </w:pPr>
            <w:r w:rsidRPr="00ED34F6">
              <w:rPr>
                <w:rFonts w:cs="Arial"/>
                <w:color w:val="000000"/>
                <w:highlight w:val="cyan"/>
              </w:rPr>
              <w:t>Updated Referrals:228301</w:t>
            </w:r>
            <w:r>
              <w:rPr>
                <w:rFonts w:cs="Arial"/>
                <w:color w:val="000000"/>
              </w:rPr>
              <w:t xml:space="preserve">  </w:t>
            </w:r>
          </w:p>
        </w:tc>
      </w:tr>
      <w:tr w:rsidR="00A971C8" w:rsidRPr="0080570C" w14:paraId="7111F977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0DC9788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06 - 12/12/20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AE06F6" w14:textId="6797FFE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</w:t>
            </w:r>
            <w:r w:rsidR="00B00E5C">
              <w:rPr>
                <w:rFonts w:cs="Arial"/>
                <w:color w:val="000000"/>
                <w:sz w:val="28"/>
                <w:szCs w:val="28"/>
              </w:rPr>
              <w:t>23</w:t>
            </w:r>
            <w:r>
              <w:rPr>
                <w:rFonts w:cs="Arial"/>
                <w:color w:val="000000"/>
                <w:sz w:val="28"/>
                <w:szCs w:val="28"/>
              </w:rPr>
              <w:t>/20</w:t>
            </w:r>
            <w:r w:rsidR="00943548">
              <w:rPr>
                <w:rFonts w:cs="Arial"/>
                <w:color w:val="000000"/>
                <w:sz w:val="28"/>
                <w:szCs w:val="28"/>
              </w:rPr>
              <w:t>*</w:t>
            </w:r>
            <w:r w:rsidR="00E009D6">
              <w:rPr>
                <w:rFonts w:cs="Arial"/>
                <w:color w:val="000000"/>
                <w:sz w:val="28"/>
                <w:szCs w:val="28"/>
              </w:rPr>
              <w:t>**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44DDAF1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73D59217" w14:textId="787B5D34" w:rsidR="00943548" w:rsidRDefault="00943548" w:rsidP="00943548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Closed:  228508</w:t>
            </w:r>
          </w:p>
          <w:p w14:paraId="635276C9" w14:textId="4B1C6D5E" w:rsidR="00943548" w:rsidRPr="00ED34F6" w:rsidRDefault="00943548" w:rsidP="00943548">
            <w:pPr>
              <w:jc w:val="center"/>
              <w:rPr>
                <w:rFonts w:cs="Arial"/>
                <w:color w:val="000000"/>
                <w:highlight w:val="cyan"/>
              </w:rPr>
            </w:pPr>
            <w:r w:rsidRPr="00ED34F6">
              <w:rPr>
                <w:rFonts w:cs="Arial"/>
                <w:color w:val="000000"/>
                <w:highlight w:val="cyan"/>
              </w:rPr>
              <w:t>25%:  228561</w:t>
            </w:r>
          </w:p>
          <w:p w14:paraId="29D525A5" w14:textId="70FB9896" w:rsidR="00A971C8" w:rsidRPr="0080570C" w:rsidRDefault="00943548" w:rsidP="00943548">
            <w:pPr>
              <w:jc w:val="center"/>
              <w:rPr>
                <w:rFonts w:cs="Arial"/>
                <w:color w:val="000000"/>
                <w:szCs w:val="24"/>
              </w:rPr>
            </w:pPr>
            <w:r w:rsidRPr="00ED34F6">
              <w:rPr>
                <w:rFonts w:cs="Arial"/>
                <w:color w:val="000000"/>
                <w:highlight w:val="cyan"/>
              </w:rPr>
              <w:t>Updated Referrals:228563</w:t>
            </w:r>
            <w:r>
              <w:rPr>
                <w:rFonts w:cs="Arial"/>
                <w:color w:val="000000"/>
              </w:rPr>
              <w:t xml:space="preserve">  </w:t>
            </w:r>
          </w:p>
        </w:tc>
      </w:tr>
      <w:tr w:rsidR="00A971C8" w:rsidRPr="0080570C" w14:paraId="1D781B92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599C31DB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bookmarkStart w:id="3" w:name="_Hlk61536175"/>
            <w:bookmarkEnd w:id="2"/>
            <w:r>
              <w:rPr>
                <w:rFonts w:cs="Arial"/>
                <w:color w:val="000000"/>
                <w:sz w:val="28"/>
                <w:szCs w:val="28"/>
              </w:rPr>
              <w:t>12/13 - 12/19/20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31807D" w14:textId="59A5E85E" w:rsidR="00A971C8" w:rsidRPr="0080570C" w:rsidRDefault="00B00E5C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31/20*</w:t>
            </w:r>
            <w:r w:rsidR="00E009D6">
              <w:rPr>
                <w:rFonts w:cs="Arial"/>
                <w:color w:val="000000"/>
                <w:sz w:val="28"/>
                <w:szCs w:val="28"/>
              </w:rPr>
              <w:t>**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1B24C2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1/15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2FAC8E59" w14:textId="709E7980" w:rsidR="00943548" w:rsidRDefault="00943548" w:rsidP="00943548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Closed: 228853  </w:t>
            </w:r>
          </w:p>
          <w:p w14:paraId="09DDC341" w14:textId="305E3F4C" w:rsidR="00943548" w:rsidRPr="00BA1459" w:rsidRDefault="00943548" w:rsidP="00943548">
            <w:pPr>
              <w:jc w:val="center"/>
              <w:rPr>
                <w:rFonts w:cs="Arial"/>
                <w:color w:val="000000"/>
                <w:highlight w:val="cyan"/>
              </w:rPr>
            </w:pPr>
            <w:r w:rsidRPr="00BA1459">
              <w:rPr>
                <w:rFonts w:cs="Arial"/>
                <w:color w:val="000000"/>
                <w:highlight w:val="cyan"/>
              </w:rPr>
              <w:t>25%:   228890</w:t>
            </w:r>
          </w:p>
          <w:p w14:paraId="725E0F26" w14:textId="0A12417A" w:rsidR="00A971C8" w:rsidRDefault="00943548" w:rsidP="00943548">
            <w:pPr>
              <w:rPr>
                <w:rFonts w:cs="Arial"/>
                <w:color w:val="000000"/>
              </w:rPr>
            </w:pPr>
            <w:r w:rsidRPr="00BA1459">
              <w:rPr>
                <w:rFonts w:cs="Arial"/>
                <w:color w:val="000000"/>
                <w:highlight w:val="cyan"/>
              </w:rPr>
              <w:t>Updated Referrals: 228913</w:t>
            </w:r>
          </w:p>
        </w:tc>
      </w:tr>
      <w:tr w:rsidR="00A971C8" w:rsidRPr="0080570C" w14:paraId="6E6B9903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3C65FC5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20 - 12/26/20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54D718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08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DCC74FC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6BC53B73" w14:textId="7E3B662C" w:rsidR="00943548" w:rsidRDefault="00943548" w:rsidP="00943548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Closed:   </w:t>
            </w:r>
            <w:r w:rsidR="0067644A">
              <w:rPr>
                <w:rFonts w:cs="Arial"/>
                <w:color w:val="000000"/>
              </w:rPr>
              <w:t>223139</w:t>
            </w:r>
          </w:p>
          <w:p w14:paraId="08868D50" w14:textId="0172D892" w:rsidR="00943548" w:rsidRPr="00BA1459" w:rsidRDefault="00943548" w:rsidP="00943548">
            <w:pPr>
              <w:jc w:val="center"/>
              <w:rPr>
                <w:rFonts w:cs="Arial"/>
                <w:color w:val="000000"/>
                <w:highlight w:val="cyan"/>
              </w:rPr>
            </w:pPr>
            <w:r w:rsidRPr="00BA1459">
              <w:rPr>
                <w:rFonts w:cs="Arial"/>
                <w:color w:val="000000"/>
                <w:highlight w:val="cyan"/>
              </w:rPr>
              <w:t>25%:</w:t>
            </w:r>
            <w:r w:rsidR="0067644A">
              <w:rPr>
                <w:rFonts w:cs="Arial"/>
                <w:color w:val="000000"/>
                <w:highlight w:val="cyan"/>
              </w:rPr>
              <w:t xml:space="preserve"> 229201</w:t>
            </w:r>
            <w:r w:rsidRPr="00BA1459">
              <w:rPr>
                <w:rFonts w:cs="Arial"/>
                <w:color w:val="000000"/>
                <w:highlight w:val="cyan"/>
              </w:rPr>
              <w:t xml:space="preserve">   </w:t>
            </w:r>
          </w:p>
          <w:p w14:paraId="17B0A30B" w14:textId="47201F5D" w:rsidR="00A971C8" w:rsidRPr="0080570C" w:rsidRDefault="00943548" w:rsidP="00943548">
            <w:pPr>
              <w:jc w:val="center"/>
              <w:rPr>
                <w:rFonts w:cs="Arial"/>
                <w:color w:val="000000"/>
                <w:szCs w:val="24"/>
              </w:rPr>
            </w:pPr>
            <w:r w:rsidRPr="00BA1459">
              <w:rPr>
                <w:rFonts w:cs="Arial"/>
                <w:color w:val="000000"/>
                <w:highlight w:val="cyan"/>
              </w:rPr>
              <w:t>Updated Referrals</w:t>
            </w:r>
            <w:r w:rsidRPr="00584337">
              <w:rPr>
                <w:rFonts w:cs="Arial"/>
                <w:color w:val="000000"/>
                <w:highlight w:val="cyan"/>
              </w:rPr>
              <w:t xml:space="preserve">: </w:t>
            </w:r>
            <w:r w:rsidR="0067644A" w:rsidRPr="00584337">
              <w:rPr>
                <w:rFonts w:cs="Arial"/>
                <w:color w:val="000000"/>
                <w:highlight w:val="cyan"/>
              </w:rPr>
              <w:t>229263</w:t>
            </w:r>
            <w:r>
              <w:rPr>
                <w:rFonts w:cs="Arial"/>
                <w:color w:val="000000"/>
              </w:rPr>
              <w:t xml:space="preserve"> </w:t>
            </w:r>
          </w:p>
        </w:tc>
      </w:tr>
      <w:bookmarkEnd w:id="3"/>
      <w:tr w:rsidR="00A971C8" w:rsidRPr="0080570C" w14:paraId="3DD15C5C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30D9F4E3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2/27 - 01/02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494786A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15/21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EDC4D14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1/29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57282E1D" w14:textId="2FD0A6BC" w:rsidR="00943548" w:rsidRDefault="00943548" w:rsidP="00943548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Dec. Closed:  </w:t>
            </w:r>
            <w:r w:rsidR="00584337">
              <w:rPr>
                <w:rFonts w:cs="Arial"/>
                <w:color w:val="000000"/>
              </w:rPr>
              <w:t>229546</w:t>
            </w:r>
            <w:r>
              <w:rPr>
                <w:rFonts w:cs="Arial"/>
                <w:color w:val="000000"/>
              </w:rPr>
              <w:t xml:space="preserve"> </w:t>
            </w:r>
          </w:p>
          <w:p w14:paraId="01D8BF51" w14:textId="4940BF5C" w:rsidR="00584337" w:rsidRDefault="00584337" w:rsidP="00943548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Jan Closed: 229553</w:t>
            </w:r>
          </w:p>
          <w:p w14:paraId="3B7E0419" w14:textId="455C889E" w:rsidR="00943548" w:rsidRPr="00584337" w:rsidRDefault="00943548" w:rsidP="00943548">
            <w:pPr>
              <w:jc w:val="center"/>
              <w:rPr>
                <w:rFonts w:cs="Arial"/>
                <w:color w:val="000000"/>
                <w:highlight w:val="cyan"/>
              </w:rPr>
            </w:pPr>
            <w:r w:rsidRPr="00584337">
              <w:rPr>
                <w:rFonts w:cs="Arial"/>
                <w:color w:val="000000"/>
                <w:highlight w:val="cyan"/>
              </w:rPr>
              <w:t xml:space="preserve">Dec. 25%: </w:t>
            </w:r>
            <w:r w:rsidR="00584337" w:rsidRPr="00584337">
              <w:rPr>
                <w:rFonts w:cs="Arial"/>
                <w:color w:val="000000"/>
                <w:highlight w:val="cyan"/>
              </w:rPr>
              <w:t>229598</w:t>
            </w:r>
            <w:r w:rsidRPr="00584337">
              <w:rPr>
                <w:rFonts w:cs="Arial"/>
                <w:color w:val="000000"/>
                <w:highlight w:val="cyan"/>
              </w:rPr>
              <w:t xml:space="preserve">  </w:t>
            </w:r>
          </w:p>
          <w:p w14:paraId="1B3FB9EC" w14:textId="4439EEA5" w:rsidR="00A971C8" w:rsidRPr="00584337" w:rsidRDefault="00584337" w:rsidP="00943548">
            <w:pPr>
              <w:jc w:val="center"/>
              <w:rPr>
                <w:rFonts w:cs="Arial"/>
                <w:color w:val="000000"/>
                <w:highlight w:val="cyan"/>
              </w:rPr>
            </w:pPr>
            <w:r w:rsidRPr="00584337">
              <w:rPr>
                <w:rFonts w:cs="Arial"/>
                <w:color w:val="000000"/>
                <w:highlight w:val="cyan"/>
              </w:rPr>
              <w:t>Jan. 25%</w:t>
            </w:r>
            <w:r w:rsidR="00943548" w:rsidRPr="00584337">
              <w:rPr>
                <w:rFonts w:cs="Arial"/>
                <w:color w:val="000000"/>
                <w:highlight w:val="cyan"/>
              </w:rPr>
              <w:t xml:space="preserve">:  </w:t>
            </w:r>
            <w:r w:rsidRPr="00584337">
              <w:rPr>
                <w:rFonts w:cs="Arial"/>
                <w:color w:val="000000"/>
                <w:highlight w:val="cyan"/>
              </w:rPr>
              <w:t>229604</w:t>
            </w:r>
          </w:p>
          <w:p w14:paraId="2485D88D" w14:textId="72E9F819" w:rsidR="00943548" w:rsidRDefault="00943548" w:rsidP="00943548">
            <w:pPr>
              <w:jc w:val="center"/>
              <w:rPr>
                <w:rFonts w:cs="Arial"/>
                <w:color w:val="000000"/>
              </w:rPr>
            </w:pPr>
            <w:r w:rsidRPr="00584337">
              <w:rPr>
                <w:rFonts w:cs="Arial"/>
                <w:color w:val="000000"/>
                <w:highlight w:val="cyan"/>
              </w:rPr>
              <w:t xml:space="preserve">Updated Referrals: </w:t>
            </w:r>
            <w:r w:rsidR="00584337" w:rsidRPr="00584337">
              <w:rPr>
                <w:rFonts w:cs="Arial"/>
                <w:color w:val="000000"/>
                <w:highlight w:val="cyan"/>
              </w:rPr>
              <w:t>229630</w:t>
            </w:r>
          </w:p>
        </w:tc>
      </w:tr>
      <w:tr w:rsidR="00A971C8" w:rsidRPr="0080570C" w14:paraId="7C9A0A2A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3D105AC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03 - 01/09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D35F91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22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5C060D79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7947D368" w14:textId="77777777" w:rsidR="00A971C8" w:rsidRPr="00391F51" w:rsidRDefault="00391F51" w:rsidP="000E4420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Closed: 229892</w:t>
            </w:r>
          </w:p>
          <w:p w14:paraId="3F8304DE" w14:textId="77777777" w:rsidR="00391F51" w:rsidRPr="00391F51" w:rsidRDefault="00391F51" w:rsidP="000E4420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25%: 229949</w:t>
            </w:r>
          </w:p>
          <w:p w14:paraId="6F3FC5F4" w14:textId="1258FD67" w:rsidR="00391F51" w:rsidRPr="0080570C" w:rsidRDefault="00391F51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Updated Referrals: 229986</w:t>
            </w:r>
          </w:p>
        </w:tc>
      </w:tr>
      <w:tr w:rsidR="00A971C8" w:rsidRPr="0080570C" w14:paraId="6D6A7B1C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3C84D615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10 - 01/16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15C1F7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29/21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0BEEE82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2/12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67A091EF" w14:textId="06D3C820" w:rsidR="00773B54" w:rsidRPr="00391F51" w:rsidRDefault="00773B54" w:rsidP="00773B54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Closed:</w:t>
            </w:r>
            <w:r>
              <w:rPr>
                <w:rFonts w:cs="Arial"/>
                <w:color w:val="000000"/>
                <w:szCs w:val="24"/>
                <w:highlight w:val="cyan"/>
              </w:rPr>
              <w:t>230439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</w:p>
          <w:p w14:paraId="160B732A" w14:textId="3CFAD46C" w:rsidR="00773B54" w:rsidRPr="00391F51" w:rsidRDefault="00773B54" w:rsidP="00773B54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25%: 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230576</w:t>
            </w:r>
          </w:p>
          <w:p w14:paraId="07D0B989" w14:textId="0101FB23" w:rsidR="00A971C8" w:rsidRDefault="00773B54" w:rsidP="00773B54">
            <w:pPr>
              <w:jc w:val="center"/>
              <w:rPr>
                <w:rFonts w:cs="Arial"/>
                <w:color w:val="000000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Updated Referrals:</w:t>
            </w:r>
            <w:r>
              <w:rPr>
                <w:rFonts w:cs="Arial"/>
                <w:color w:val="000000"/>
                <w:szCs w:val="24"/>
                <w:highlight w:val="cyan"/>
              </w:rPr>
              <w:t>230662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</w:rPr>
              <w:t xml:space="preserve"> </w:t>
            </w:r>
          </w:p>
        </w:tc>
      </w:tr>
      <w:tr w:rsidR="00A971C8" w:rsidRPr="0080570C" w14:paraId="225E590B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901BFCF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17 - 01/23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282B8F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sz w:val="28"/>
                <w:szCs w:val="28"/>
              </w:rPr>
              <w:t>02/05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71BF219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553CB139" w14:textId="65961232" w:rsidR="00773B54" w:rsidRPr="00391F51" w:rsidRDefault="00773B54" w:rsidP="00773B54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Closed: </w:t>
            </w:r>
            <w:r>
              <w:rPr>
                <w:rFonts w:cs="Arial"/>
                <w:color w:val="000000"/>
                <w:szCs w:val="24"/>
                <w:highlight w:val="cyan"/>
              </w:rPr>
              <w:t>231241</w:t>
            </w:r>
          </w:p>
          <w:p w14:paraId="1467BC57" w14:textId="065DB84B" w:rsidR="00773B54" w:rsidRPr="00391F51" w:rsidRDefault="00773B54" w:rsidP="00773B54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25%: 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231387</w:t>
            </w:r>
          </w:p>
          <w:p w14:paraId="0623B188" w14:textId="1C5D74BE" w:rsidR="00A971C8" w:rsidRPr="0080570C" w:rsidRDefault="00773B54" w:rsidP="00773B54">
            <w:pPr>
              <w:jc w:val="center"/>
              <w:rPr>
                <w:rFonts w:cs="Arial"/>
                <w:color w:val="000000"/>
                <w:szCs w:val="24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Updated Referrals:</w:t>
            </w:r>
            <w:r>
              <w:rPr>
                <w:rFonts w:cs="Arial"/>
                <w:color w:val="000000"/>
                <w:szCs w:val="24"/>
                <w:highlight w:val="cyan"/>
              </w:rPr>
              <w:t>231418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</w:rPr>
              <w:t xml:space="preserve"> </w:t>
            </w:r>
          </w:p>
        </w:tc>
      </w:tr>
      <w:tr w:rsidR="00A971C8" w:rsidRPr="0080570C" w14:paraId="75CF0A14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6D6E8508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bookmarkStart w:id="4" w:name="_Hlk65219775"/>
            <w:r>
              <w:rPr>
                <w:rFonts w:cs="Arial"/>
                <w:color w:val="000000"/>
                <w:sz w:val="28"/>
                <w:szCs w:val="28"/>
              </w:rPr>
              <w:t>01/24 - 01/30/21</w:t>
            </w:r>
          </w:p>
        </w:tc>
        <w:tc>
          <w:tcPr>
            <w:tcW w:w="2880" w:type="dxa"/>
            <w:tcBorders>
              <w:top w:val="single" w:sz="12" w:space="0" w:color="auto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F287C8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12/21</w:t>
            </w:r>
          </w:p>
        </w:tc>
        <w:tc>
          <w:tcPr>
            <w:tcW w:w="2160" w:type="dxa"/>
            <w:vMerge w:val="restart"/>
            <w:tcBorders>
              <w:top w:val="single" w:sz="12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4FD182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2/26/21</w:t>
            </w:r>
          </w:p>
        </w:tc>
        <w:tc>
          <w:tcPr>
            <w:tcW w:w="3125" w:type="dxa"/>
            <w:tcBorders>
              <w:top w:val="single" w:sz="12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41B8AB7A" w14:textId="1D11EE6D" w:rsidR="00544E1B" w:rsidRPr="00391F51" w:rsidRDefault="00544E1B" w:rsidP="00544E1B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Closed: </w:t>
            </w:r>
            <w:r>
              <w:rPr>
                <w:rFonts w:cs="Arial"/>
                <w:color w:val="000000"/>
                <w:szCs w:val="24"/>
                <w:highlight w:val="cyan"/>
              </w:rPr>
              <w:t>2</w:t>
            </w:r>
            <w:r>
              <w:rPr>
                <w:rFonts w:cs="Arial"/>
                <w:color w:val="000000"/>
                <w:highlight w:val="cyan"/>
              </w:rPr>
              <w:t>32179</w:t>
            </w:r>
          </w:p>
          <w:p w14:paraId="6497408F" w14:textId="1E0F0EC2" w:rsidR="00544E1B" w:rsidRPr="00391F51" w:rsidRDefault="00544E1B" w:rsidP="00544E1B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25%: 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2</w:t>
            </w:r>
            <w:r>
              <w:rPr>
                <w:rFonts w:cs="Arial"/>
                <w:color w:val="000000"/>
                <w:highlight w:val="cyan"/>
              </w:rPr>
              <w:t>32362</w:t>
            </w:r>
          </w:p>
          <w:p w14:paraId="7325377F" w14:textId="624E93D1" w:rsidR="00A971C8" w:rsidRDefault="00544E1B" w:rsidP="00544E1B">
            <w:pPr>
              <w:jc w:val="center"/>
              <w:rPr>
                <w:rFonts w:cs="Arial"/>
                <w:color w:val="000000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Updated Referrals:</w:t>
            </w:r>
            <w:r>
              <w:rPr>
                <w:rFonts w:cs="Arial"/>
                <w:color w:val="000000"/>
                <w:szCs w:val="24"/>
                <w:highlight w:val="cyan"/>
              </w:rPr>
              <w:t>232</w:t>
            </w:r>
            <w:r>
              <w:rPr>
                <w:rFonts w:cs="Arial"/>
                <w:color w:val="000000"/>
                <w:highlight w:val="cyan"/>
              </w:rPr>
              <w:t>466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</w:rPr>
              <w:t xml:space="preserve"> </w:t>
            </w:r>
          </w:p>
        </w:tc>
      </w:tr>
      <w:tr w:rsidR="00A971C8" w:rsidRPr="0080570C" w14:paraId="4E789DB3" w14:textId="77777777" w:rsidTr="00F556B7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2C2A6B7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1/31 - 02/06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82814A" w14:textId="77777777" w:rsidR="00A971C8" w:rsidRPr="0080570C" w:rsidRDefault="00A971C8" w:rsidP="000E442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19/21</w:t>
            </w:r>
          </w:p>
        </w:tc>
        <w:tc>
          <w:tcPr>
            <w:tcW w:w="2160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9A6C04F" w14:textId="77777777" w:rsidR="00A971C8" w:rsidRPr="0080570C" w:rsidRDefault="00A971C8" w:rsidP="000E442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17F2C40C" w14:textId="2508C053" w:rsidR="00EF475C" w:rsidRPr="00391F51" w:rsidRDefault="00EF475C" w:rsidP="00EF475C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Closed: </w:t>
            </w:r>
            <w:r>
              <w:rPr>
                <w:rFonts w:cs="Arial"/>
                <w:color w:val="000000"/>
                <w:szCs w:val="24"/>
                <w:highlight w:val="cyan"/>
              </w:rPr>
              <w:t>232793</w:t>
            </w:r>
          </w:p>
          <w:p w14:paraId="5757C72A" w14:textId="10042BA0" w:rsidR="00EF475C" w:rsidRPr="00391F51" w:rsidRDefault="00EF475C" w:rsidP="00EF475C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25%: 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232814</w:t>
            </w:r>
          </w:p>
          <w:p w14:paraId="1D2C7B08" w14:textId="0C64699E" w:rsidR="00A971C8" w:rsidRPr="0080570C" w:rsidRDefault="00EF475C" w:rsidP="00EF475C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  <w:highlight w:val="cyan"/>
              </w:rPr>
              <w:t>U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>pdated Referrals:</w:t>
            </w:r>
            <w:r>
              <w:rPr>
                <w:rFonts w:cs="Arial"/>
                <w:color w:val="000000"/>
                <w:szCs w:val="24"/>
                <w:highlight w:val="cyan"/>
              </w:rPr>
              <w:t>232819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</w:rPr>
              <w:t xml:space="preserve"> </w:t>
            </w:r>
          </w:p>
        </w:tc>
      </w:tr>
      <w:bookmarkEnd w:id="4"/>
      <w:tr w:rsidR="00F556B7" w:rsidRPr="0080570C" w14:paraId="418A312F" w14:textId="77777777" w:rsidTr="00F556B7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1F4990C" w14:textId="632DD7C6" w:rsidR="00F556B7" w:rsidRDefault="00F556B7" w:rsidP="00F556B7">
            <w:pPr>
              <w:rPr>
                <w:rFonts w:cs="Arial"/>
                <w:color w:val="000000"/>
                <w:sz w:val="28"/>
                <w:szCs w:val="28"/>
              </w:rPr>
            </w:pPr>
            <w:r w:rsidRPr="0080570C">
              <w:rPr>
                <w:rFonts w:cs="Arial"/>
                <w:b/>
                <w:bCs/>
                <w:color w:val="000000"/>
                <w:szCs w:val="24"/>
              </w:rPr>
              <w:lastRenderedPageBreak/>
              <w:t>Care Weeks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FA03162" w14:textId="70BBA82F" w:rsidR="00F556B7" w:rsidRDefault="00F556B7" w:rsidP="00F556B7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 w:rsidRPr="0080570C">
              <w:rPr>
                <w:rFonts w:cs="Arial"/>
                <w:b/>
                <w:bCs/>
                <w:color w:val="000000"/>
                <w:szCs w:val="24"/>
              </w:rPr>
              <w:t>Payment Proof Date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F935623" w14:textId="6A300A6F" w:rsidR="00F556B7" w:rsidRDefault="00F556B7" w:rsidP="00F556B7">
            <w:pPr>
              <w:jc w:val="center"/>
              <w:rPr>
                <w:rFonts w:cs="Arial"/>
                <w:color w:val="000000"/>
                <w:szCs w:val="24"/>
              </w:rPr>
            </w:pPr>
            <w:r w:rsidRPr="0080570C">
              <w:rPr>
                <w:rFonts w:cs="Arial"/>
                <w:b/>
                <w:bCs/>
                <w:color w:val="000000"/>
                <w:szCs w:val="24"/>
              </w:rPr>
              <w:t>Payment Date</w:t>
            </w:r>
          </w:p>
        </w:tc>
        <w:tc>
          <w:tcPr>
            <w:tcW w:w="312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525C7F3D" w14:textId="500D2BCD" w:rsidR="00F556B7" w:rsidRPr="00391F51" w:rsidRDefault="00F556B7" w:rsidP="00F556B7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>
              <w:rPr>
                <w:rFonts w:cs="Arial"/>
                <w:b/>
                <w:bCs/>
                <w:color w:val="000000"/>
                <w:szCs w:val="24"/>
              </w:rPr>
              <w:t>Payment Proof #</w:t>
            </w:r>
          </w:p>
        </w:tc>
      </w:tr>
      <w:tr w:rsidR="00F556B7" w:rsidRPr="0080570C" w14:paraId="5FA53B58" w14:textId="77777777" w:rsidTr="00F556B7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0446B3EC" w14:textId="77777777" w:rsidR="00F556B7" w:rsidRPr="0080570C" w:rsidRDefault="00F556B7" w:rsidP="00F556B7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07 - 02/13/2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711AAF" w14:textId="7A9E9246" w:rsidR="00F556B7" w:rsidRPr="0080570C" w:rsidRDefault="00F556B7" w:rsidP="00F556B7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***3/16/2021</w:t>
            </w:r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9197D06" w14:textId="77777777" w:rsidR="00F556B7" w:rsidRPr="0080570C" w:rsidRDefault="00F556B7" w:rsidP="00F556B7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3/12/21</w:t>
            </w:r>
          </w:p>
        </w:tc>
        <w:tc>
          <w:tcPr>
            <w:tcW w:w="3125" w:type="dxa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185A0340" w14:textId="7B1660BC" w:rsidR="00F556B7" w:rsidRPr="00391F51" w:rsidRDefault="00F556B7" w:rsidP="00F556B7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Closed: </w:t>
            </w:r>
            <w:r>
              <w:rPr>
                <w:rFonts w:cs="Arial"/>
                <w:color w:val="000000"/>
                <w:szCs w:val="24"/>
                <w:highlight w:val="cyan"/>
              </w:rPr>
              <w:t>233258</w:t>
            </w:r>
          </w:p>
          <w:p w14:paraId="36330F22" w14:textId="718D0AF0" w:rsidR="00F556B7" w:rsidRDefault="00F556B7" w:rsidP="00F556B7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25%:</w:t>
            </w:r>
            <w:r>
              <w:rPr>
                <w:rFonts w:cs="Arial"/>
                <w:color w:val="000000"/>
                <w:szCs w:val="24"/>
                <w:highlight w:val="cyan"/>
              </w:rPr>
              <w:t>233397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</w:p>
          <w:p w14:paraId="21DE13AB" w14:textId="72796560" w:rsidR="00F556B7" w:rsidRDefault="00F556B7" w:rsidP="00F556B7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Cs w:val="24"/>
                <w:highlight w:val="cyan"/>
              </w:rPr>
              <w:t>U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>pdated Referrals</w:t>
            </w:r>
            <w:r w:rsidRPr="00286694">
              <w:rPr>
                <w:rFonts w:cs="Arial"/>
                <w:color w:val="000000"/>
                <w:szCs w:val="24"/>
                <w:highlight w:val="cyan"/>
              </w:rPr>
              <w:t>: 233331</w:t>
            </w:r>
          </w:p>
        </w:tc>
      </w:tr>
      <w:tr w:rsidR="00F556B7" w:rsidRPr="0080570C" w14:paraId="415DED75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0E28FF5" w14:textId="77777777" w:rsidR="00F556B7" w:rsidRPr="0080570C" w:rsidRDefault="00F556B7" w:rsidP="00F556B7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14 - 02/20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B9A6E8" w14:textId="27A6F1DE" w:rsidR="00F556B7" w:rsidRPr="0080570C" w:rsidRDefault="00F556B7" w:rsidP="00F556B7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*** 3/9/20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3450A9D" w14:textId="77777777" w:rsidR="00F556B7" w:rsidRPr="0080570C" w:rsidRDefault="00F556B7" w:rsidP="00F556B7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68431FAF" w14:textId="19DFFDDA" w:rsidR="00F556B7" w:rsidRPr="00391F51" w:rsidRDefault="00F556B7" w:rsidP="00F556B7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Closed:</w:t>
            </w:r>
            <w:r>
              <w:rPr>
                <w:rFonts w:cs="Arial"/>
                <w:color w:val="000000"/>
                <w:szCs w:val="24"/>
                <w:highlight w:val="cyan"/>
              </w:rPr>
              <w:t>233672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</w:p>
          <w:p w14:paraId="722369BE" w14:textId="74D74FC5" w:rsidR="00F556B7" w:rsidRPr="00391F51" w:rsidRDefault="00F556B7" w:rsidP="00F556B7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25%:</w:t>
            </w:r>
            <w:r>
              <w:rPr>
                <w:rFonts w:cs="Arial"/>
                <w:color w:val="000000"/>
                <w:szCs w:val="24"/>
                <w:highlight w:val="cyan"/>
              </w:rPr>
              <w:t>233692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</w:p>
          <w:p w14:paraId="6AB51E72" w14:textId="3F460E63" w:rsidR="00F556B7" w:rsidRPr="0080570C" w:rsidRDefault="00F556B7" w:rsidP="00F556B7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  <w:highlight w:val="cyan"/>
              </w:rPr>
              <w:t>Inclement Weather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>:</w:t>
            </w:r>
            <w:r>
              <w:rPr>
                <w:rFonts w:cs="Arial"/>
                <w:color w:val="000000"/>
                <w:szCs w:val="24"/>
                <w:highlight w:val="cyan"/>
              </w:rPr>
              <w:t>233711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</w:rPr>
              <w:t xml:space="preserve"> </w:t>
            </w:r>
          </w:p>
        </w:tc>
      </w:tr>
      <w:tr w:rsidR="00F556B7" w:rsidRPr="0080570C" w14:paraId="160D68D6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4B6B6683" w14:textId="77777777" w:rsidR="00F556B7" w:rsidRPr="0080570C" w:rsidRDefault="00F556B7" w:rsidP="00F556B7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21 - 02/27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2489497" w14:textId="77777777" w:rsidR="00F556B7" w:rsidRPr="0080570C" w:rsidRDefault="00F556B7" w:rsidP="00F556B7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12/21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5795F5C" w14:textId="77777777" w:rsidR="00F556B7" w:rsidRPr="0080570C" w:rsidRDefault="00F556B7" w:rsidP="00F556B7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3/26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2AEE5BF4" w14:textId="792D1E0C" w:rsidR="00F556B7" w:rsidRPr="00391F51" w:rsidRDefault="00F556B7" w:rsidP="00F556B7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Closed: </w:t>
            </w:r>
            <w:r>
              <w:rPr>
                <w:rFonts w:cs="Arial"/>
                <w:color w:val="000000"/>
                <w:szCs w:val="24"/>
                <w:highlight w:val="cyan"/>
              </w:rPr>
              <w:t>233977</w:t>
            </w:r>
          </w:p>
          <w:p w14:paraId="154A6A7F" w14:textId="466BD062" w:rsidR="00F556B7" w:rsidRDefault="00F556B7" w:rsidP="00F556B7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25%:</w:t>
            </w:r>
            <w:r>
              <w:rPr>
                <w:rFonts w:cs="Arial"/>
                <w:color w:val="000000"/>
                <w:szCs w:val="24"/>
                <w:highlight w:val="cyan"/>
              </w:rPr>
              <w:t>234027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</w:p>
          <w:p w14:paraId="7C4C4C05" w14:textId="2007165F" w:rsidR="00F556B7" w:rsidRDefault="00F556B7" w:rsidP="00F556B7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Cs w:val="24"/>
                <w:highlight w:val="cyan"/>
              </w:rPr>
              <w:t>U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>pdated Referrals</w:t>
            </w:r>
            <w:r w:rsidRPr="00286694">
              <w:rPr>
                <w:rFonts w:cs="Arial"/>
                <w:color w:val="000000"/>
                <w:szCs w:val="24"/>
                <w:highlight w:val="cyan"/>
              </w:rPr>
              <w:t>: 23</w:t>
            </w:r>
            <w:r w:rsidRPr="002D7DDF">
              <w:rPr>
                <w:rFonts w:cs="Arial"/>
                <w:color w:val="000000"/>
                <w:szCs w:val="24"/>
                <w:highlight w:val="cyan"/>
              </w:rPr>
              <w:t>4074</w:t>
            </w:r>
          </w:p>
        </w:tc>
      </w:tr>
      <w:tr w:rsidR="00F556B7" w:rsidRPr="0080570C" w14:paraId="5147113E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1B7B8787" w14:textId="77777777" w:rsidR="00F556B7" w:rsidRPr="0080570C" w:rsidRDefault="00F556B7" w:rsidP="00F556B7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2/28 - 03/06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D0AF8D8" w14:textId="77777777" w:rsidR="00F556B7" w:rsidRPr="0080570C" w:rsidRDefault="00F556B7" w:rsidP="00F556B7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19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58F95627" w14:textId="77777777" w:rsidR="00F556B7" w:rsidRPr="0080570C" w:rsidRDefault="00F556B7" w:rsidP="00F556B7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2AAC81E7" w14:textId="39ACBA6F" w:rsidR="00F556B7" w:rsidRPr="00391F51" w:rsidRDefault="00F556B7" w:rsidP="00F556B7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Closed: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234323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</w:p>
          <w:p w14:paraId="37004745" w14:textId="000BD7DB" w:rsidR="00F556B7" w:rsidRDefault="00F556B7" w:rsidP="00F556B7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25%: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234376 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</w:p>
          <w:p w14:paraId="706AEE5B" w14:textId="065ED57D" w:rsidR="00F556B7" w:rsidRPr="0080570C" w:rsidRDefault="00F556B7" w:rsidP="00F556B7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  <w:highlight w:val="cyan"/>
              </w:rPr>
              <w:t>U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>pdated Referrals</w:t>
            </w:r>
            <w:r w:rsidRPr="00286694">
              <w:rPr>
                <w:rFonts w:cs="Arial"/>
                <w:color w:val="000000"/>
                <w:szCs w:val="24"/>
                <w:highlight w:val="cyan"/>
              </w:rPr>
              <w:t>:</w:t>
            </w:r>
            <w:r>
              <w:rPr>
                <w:rFonts w:cs="Arial"/>
                <w:color w:val="000000"/>
                <w:szCs w:val="24"/>
                <w:highlight w:val="cyan"/>
              </w:rPr>
              <w:t>234421</w:t>
            </w:r>
            <w:r w:rsidRPr="00286694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 </w:t>
            </w:r>
          </w:p>
        </w:tc>
      </w:tr>
      <w:tr w:rsidR="0075404A" w:rsidRPr="0075404A" w14:paraId="3E87950B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2E6D5EDA" w14:textId="77777777" w:rsidR="0075404A" w:rsidRPr="0080570C" w:rsidRDefault="0075404A" w:rsidP="0075404A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07 - 03/13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4DC972E" w14:textId="77777777" w:rsidR="0075404A" w:rsidRPr="0080570C" w:rsidRDefault="0075404A" w:rsidP="0075404A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26/21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A08C37" w14:textId="77777777" w:rsidR="0075404A" w:rsidRPr="0080570C" w:rsidRDefault="0075404A" w:rsidP="0075404A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4/09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2D60D1D8" w14:textId="39CAE0D7" w:rsidR="0075404A" w:rsidRPr="0075404A" w:rsidRDefault="0075404A" w:rsidP="0075404A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75404A">
              <w:rPr>
                <w:rFonts w:cs="Arial"/>
                <w:color w:val="000000"/>
                <w:szCs w:val="24"/>
                <w:highlight w:val="cyan"/>
              </w:rPr>
              <w:t>Closed-234647</w:t>
            </w:r>
          </w:p>
          <w:p w14:paraId="765F27ED" w14:textId="0B2729C5" w:rsidR="0075404A" w:rsidRPr="0075404A" w:rsidRDefault="0075404A" w:rsidP="0075404A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75404A">
              <w:rPr>
                <w:rFonts w:cs="Arial"/>
                <w:color w:val="000000"/>
                <w:szCs w:val="24"/>
                <w:highlight w:val="cyan"/>
              </w:rPr>
              <w:t xml:space="preserve">25%: 234648 </w:t>
            </w:r>
          </w:p>
          <w:p w14:paraId="632FDEEA" w14:textId="4D253F95" w:rsidR="0075404A" w:rsidRPr="0075404A" w:rsidRDefault="0075404A" w:rsidP="0075404A">
            <w:pPr>
              <w:jc w:val="center"/>
              <w:rPr>
                <w:rFonts w:cs="Arial"/>
                <w:color w:val="000000"/>
              </w:rPr>
            </w:pPr>
            <w:r w:rsidRPr="0075404A">
              <w:rPr>
                <w:rFonts w:cs="Arial"/>
                <w:color w:val="000000"/>
                <w:szCs w:val="24"/>
                <w:highlight w:val="cyan"/>
              </w:rPr>
              <w:t>Updated Referrals: 234711</w:t>
            </w:r>
          </w:p>
        </w:tc>
      </w:tr>
      <w:tr w:rsidR="0075404A" w:rsidRPr="0080570C" w14:paraId="2062566C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726D9F42" w14:textId="77777777" w:rsidR="0075404A" w:rsidRPr="0080570C" w:rsidRDefault="0075404A" w:rsidP="0075404A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14 - 03/20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283A621" w14:textId="77777777" w:rsidR="0075404A" w:rsidRPr="0080570C" w:rsidRDefault="0075404A" w:rsidP="0075404A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02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F892345" w14:textId="77777777" w:rsidR="0075404A" w:rsidRPr="0080570C" w:rsidRDefault="0075404A" w:rsidP="0075404A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79A5A525" w14:textId="4A0FD7E8" w:rsidR="0075404A" w:rsidRPr="00391F51" w:rsidRDefault="0075404A" w:rsidP="0075404A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Closed: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234829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</w:p>
          <w:p w14:paraId="62BD851C" w14:textId="751CAC60" w:rsidR="0075404A" w:rsidRDefault="0075404A" w:rsidP="0075404A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25%: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234842 </w:t>
            </w:r>
          </w:p>
          <w:p w14:paraId="0B1ADB79" w14:textId="54A8C206" w:rsidR="0075404A" w:rsidRPr="0080570C" w:rsidRDefault="0075404A" w:rsidP="0075404A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  <w:highlight w:val="cyan"/>
              </w:rPr>
              <w:t>U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>pdated Referrals</w:t>
            </w:r>
            <w:r w:rsidRPr="00286694">
              <w:rPr>
                <w:rFonts w:cs="Arial"/>
                <w:color w:val="000000"/>
                <w:szCs w:val="24"/>
                <w:highlight w:val="cyan"/>
              </w:rPr>
              <w:t>: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234874</w:t>
            </w:r>
            <w:r w:rsidRPr="00286694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 </w:t>
            </w:r>
          </w:p>
        </w:tc>
      </w:tr>
      <w:tr w:rsidR="00182150" w:rsidRPr="0080570C" w14:paraId="068347EB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779A402D" w14:textId="77777777" w:rsidR="00182150" w:rsidRPr="00683E7D" w:rsidRDefault="00182150" w:rsidP="00182150">
            <w:pPr>
              <w:rPr>
                <w:rFonts w:cs="Arial"/>
                <w:color w:val="000000"/>
                <w:szCs w:val="24"/>
                <w:highlight w:val="green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21 - 03/27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39D0178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09/21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4E5400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4/23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49FE255F" w14:textId="054CA553" w:rsidR="00182150" w:rsidRPr="00391F51" w:rsidRDefault="00182150" w:rsidP="00182150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Closed:</w:t>
            </w:r>
            <w:r>
              <w:rPr>
                <w:rFonts w:cs="Arial"/>
                <w:color w:val="000000"/>
                <w:szCs w:val="24"/>
                <w:highlight w:val="cyan"/>
              </w:rPr>
              <w:t>235126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</w:p>
          <w:p w14:paraId="35EC7D3D" w14:textId="04D2A0A9" w:rsidR="00182150" w:rsidRDefault="00182150" w:rsidP="00182150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391F51">
              <w:rPr>
                <w:rFonts w:cs="Arial"/>
                <w:color w:val="000000"/>
                <w:szCs w:val="24"/>
                <w:highlight w:val="cyan"/>
              </w:rPr>
              <w:t>25%: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235196 </w:t>
            </w:r>
          </w:p>
          <w:p w14:paraId="7CF96421" w14:textId="7D7F3891" w:rsidR="00182150" w:rsidRDefault="00182150" w:rsidP="00182150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Cs w:val="24"/>
                <w:highlight w:val="cyan"/>
              </w:rPr>
              <w:t>U</w:t>
            </w:r>
            <w:r w:rsidRPr="00391F51">
              <w:rPr>
                <w:rFonts w:cs="Arial"/>
                <w:color w:val="000000"/>
                <w:szCs w:val="24"/>
                <w:highlight w:val="cyan"/>
              </w:rPr>
              <w:t>pdated Referrals</w:t>
            </w:r>
            <w:r w:rsidRPr="00286694">
              <w:rPr>
                <w:rFonts w:cs="Arial"/>
                <w:color w:val="000000"/>
                <w:szCs w:val="24"/>
                <w:highlight w:val="cyan"/>
              </w:rPr>
              <w:t>: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235231</w:t>
            </w:r>
            <w:r w:rsidRPr="00286694">
              <w:rPr>
                <w:rFonts w:cs="Arial"/>
                <w:color w:val="000000"/>
                <w:szCs w:val="24"/>
                <w:highlight w:val="cyan"/>
              </w:rPr>
              <w:t xml:space="preserve"> </w:t>
            </w:r>
            <w:r>
              <w:rPr>
                <w:rFonts w:cs="Arial"/>
                <w:color w:val="000000"/>
                <w:szCs w:val="24"/>
                <w:highlight w:val="cyan"/>
              </w:rPr>
              <w:t xml:space="preserve">  </w:t>
            </w:r>
          </w:p>
        </w:tc>
      </w:tr>
      <w:tr w:rsidR="00182150" w:rsidRPr="0080570C" w14:paraId="5DBC71BC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756AB4A5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3/28 - 04/03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9A11993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16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545EEB27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7A529F97" w14:textId="77777777" w:rsidR="00182150" w:rsidRPr="00182150" w:rsidRDefault="00182150" w:rsidP="00182150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182150">
              <w:rPr>
                <w:rFonts w:cs="Arial"/>
                <w:color w:val="000000"/>
                <w:szCs w:val="24"/>
                <w:highlight w:val="cyan"/>
              </w:rPr>
              <w:t>Closed March: 235409</w:t>
            </w:r>
          </w:p>
          <w:p w14:paraId="03527701" w14:textId="77777777" w:rsidR="00182150" w:rsidRPr="00182150" w:rsidRDefault="00182150" w:rsidP="00182150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182150">
              <w:rPr>
                <w:rFonts w:cs="Arial"/>
                <w:color w:val="000000"/>
                <w:szCs w:val="24"/>
                <w:highlight w:val="cyan"/>
              </w:rPr>
              <w:t>Closed April: 235411</w:t>
            </w:r>
          </w:p>
          <w:p w14:paraId="0B530EBB" w14:textId="77777777" w:rsidR="00182150" w:rsidRPr="00182150" w:rsidRDefault="00182150" w:rsidP="00182150">
            <w:pPr>
              <w:jc w:val="center"/>
              <w:rPr>
                <w:rFonts w:cs="Arial"/>
                <w:color w:val="000000"/>
                <w:szCs w:val="24"/>
                <w:highlight w:val="cyan"/>
              </w:rPr>
            </w:pPr>
            <w:r w:rsidRPr="00182150">
              <w:rPr>
                <w:rFonts w:cs="Arial"/>
                <w:color w:val="000000"/>
                <w:szCs w:val="24"/>
                <w:highlight w:val="cyan"/>
              </w:rPr>
              <w:t>25% March: 235456</w:t>
            </w:r>
          </w:p>
          <w:p w14:paraId="32607E80" w14:textId="77777777" w:rsidR="00182150" w:rsidRPr="00E24279" w:rsidRDefault="00182150" w:rsidP="00182150">
            <w:pPr>
              <w:jc w:val="center"/>
              <w:rPr>
                <w:rFonts w:cs="Arial"/>
                <w:color w:val="000000"/>
                <w:szCs w:val="24"/>
                <w:highlight w:val="lightGray"/>
              </w:rPr>
            </w:pPr>
            <w:r w:rsidRPr="00E24279">
              <w:rPr>
                <w:rFonts w:cs="Arial"/>
                <w:color w:val="000000"/>
                <w:szCs w:val="24"/>
                <w:highlight w:val="lightGray"/>
              </w:rPr>
              <w:t>20% April: 235455</w:t>
            </w:r>
          </w:p>
          <w:p w14:paraId="58700D56" w14:textId="7CF63222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 w:rsidRPr="00182150">
              <w:rPr>
                <w:rFonts w:cs="Arial"/>
                <w:color w:val="000000"/>
                <w:szCs w:val="24"/>
                <w:highlight w:val="cyan"/>
              </w:rPr>
              <w:t>Updated Referrals: 235533</w:t>
            </w:r>
          </w:p>
        </w:tc>
      </w:tr>
      <w:tr w:rsidR="00182150" w:rsidRPr="0080570C" w14:paraId="3BA789F3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21641CCE" w14:textId="77777777" w:rsidR="00182150" w:rsidRPr="00683E7D" w:rsidRDefault="00182150" w:rsidP="00182150">
            <w:pPr>
              <w:rPr>
                <w:rFonts w:cs="Arial"/>
                <w:color w:val="000000"/>
                <w:szCs w:val="24"/>
                <w:highlight w:val="green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04 - 04/10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8B1C6B5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23/21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20C63F" w14:textId="77777777" w:rsidR="00182150" w:rsidRPr="0080570C" w:rsidRDefault="00182150" w:rsidP="00E24279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5/07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7BF6853E" w14:textId="7300753D" w:rsidR="00E24279" w:rsidRDefault="00E24279" w:rsidP="00E24279">
            <w:pPr>
              <w:jc w:val="center"/>
              <w:rPr>
                <w:rFonts w:cs="Arial"/>
                <w:color w:val="000000"/>
              </w:rPr>
            </w:pPr>
            <w:r w:rsidRPr="00E24279">
              <w:rPr>
                <w:rFonts w:cs="Arial"/>
                <w:color w:val="000000"/>
                <w:highlight w:val="cyan"/>
              </w:rPr>
              <w:t>Closed: 235763</w:t>
            </w:r>
          </w:p>
          <w:p w14:paraId="3B628579" w14:textId="2ECF020C" w:rsidR="00E24279" w:rsidRDefault="00E24279" w:rsidP="00E24279">
            <w:pPr>
              <w:jc w:val="center"/>
              <w:rPr>
                <w:rFonts w:cs="Arial"/>
                <w:color w:val="000000"/>
              </w:rPr>
            </w:pPr>
            <w:r w:rsidRPr="00E24279">
              <w:rPr>
                <w:rFonts w:cs="Arial"/>
                <w:color w:val="000000"/>
                <w:highlight w:val="lightGray"/>
              </w:rPr>
              <w:t>20%: 235839</w:t>
            </w:r>
          </w:p>
          <w:p w14:paraId="3F625D71" w14:textId="6A71FA74" w:rsidR="00182150" w:rsidRDefault="00E24279" w:rsidP="00E24279">
            <w:pPr>
              <w:jc w:val="center"/>
              <w:rPr>
                <w:rFonts w:cs="Arial"/>
                <w:color w:val="000000"/>
              </w:rPr>
            </w:pPr>
            <w:r w:rsidRPr="00E24279">
              <w:rPr>
                <w:rFonts w:cs="Arial"/>
                <w:color w:val="000000"/>
                <w:highlight w:val="cyan"/>
              </w:rPr>
              <w:t>Updated Referrals: 235641</w:t>
            </w:r>
          </w:p>
        </w:tc>
      </w:tr>
      <w:tr w:rsidR="00182150" w:rsidRPr="0080570C" w14:paraId="3941C113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2563F736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11 - 04/17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70F947C" w14:textId="2899A43D" w:rsidR="00182150" w:rsidRPr="0080570C" w:rsidRDefault="000E22CC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 w:rsidRPr="000E22CC">
              <w:rPr>
                <w:rFonts w:cs="Arial"/>
                <w:sz w:val="28"/>
                <w:szCs w:val="28"/>
              </w:rPr>
              <w:t>***05/03</w:t>
            </w:r>
            <w:r w:rsidR="00182150" w:rsidRPr="000E22CC">
              <w:rPr>
                <w:rFonts w:cs="Arial"/>
                <w:sz w:val="28"/>
                <w:szCs w:val="28"/>
              </w:rPr>
              <w:t>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BBFFF8F" w14:textId="77777777" w:rsidR="00182150" w:rsidRPr="0080570C" w:rsidRDefault="00182150" w:rsidP="00E24279">
            <w:pPr>
              <w:jc w:val="center"/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25540A21" w14:textId="703EB43E" w:rsidR="00E24279" w:rsidRDefault="00E24279" w:rsidP="00E24279">
            <w:pPr>
              <w:jc w:val="center"/>
              <w:rPr>
                <w:rFonts w:cs="Arial"/>
                <w:color w:val="000000"/>
              </w:rPr>
            </w:pPr>
            <w:r w:rsidRPr="00E24279">
              <w:rPr>
                <w:rFonts w:cs="Arial"/>
                <w:color w:val="000000"/>
                <w:highlight w:val="cyan"/>
              </w:rPr>
              <w:t>Closed: 236076</w:t>
            </w:r>
          </w:p>
          <w:p w14:paraId="24155DCB" w14:textId="59246105" w:rsidR="00E24279" w:rsidRDefault="00E24279" w:rsidP="00E24279">
            <w:pPr>
              <w:jc w:val="center"/>
              <w:rPr>
                <w:rFonts w:cs="Arial"/>
                <w:color w:val="000000"/>
              </w:rPr>
            </w:pPr>
            <w:r w:rsidRPr="00E24279">
              <w:rPr>
                <w:rFonts w:cs="Arial"/>
                <w:color w:val="000000"/>
                <w:highlight w:val="lightGray"/>
              </w:rPr>
              <w:t>20%: 236137</w:t>
            </w:r>
          </w:p>
          <w:p w14:paraId="0FBBF8BA" w14:textId="7B32D808" w:rsidR="00182150" w:rsidRPr="0080570C" w:rsidRDefault="00E24279" w:rsidP="00E24279">
            <w:pPr>
              <w:jc w:val="center"/>
              <w:rPr>
                <w:rFonts w:cs="Arial"/>
                <w:color w:val="000000"/>
                <w:szCs w:val="24"/>
              </w:rPr>
            </w:pPr>
            <w:r w:rsidRPr="00E24279">
              <w:rPr>
                <w:rFonts w:cs="Arial"/>
                <w:color w:val="000000"/>
                <w:highlight w:val="cyan"/>
              </w:rPr>
              <w:t>Updated Referrals: 236104</w:t>
            </w:r>
          </w:p>
        </w:tc>
      </w:tr>
      <w:tr w:rsidR="00182150" w:rsidRPr="0080570C" w14:paraId="0C5CF59C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2A98D703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18 - 04/24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47D5127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07/21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69F0E73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5/21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0B82082B" w14:textId="5AA6DF0F" w:rsidR="00182150" w:rsidRDefault="00E24279" w:rsidP="00182150">
            <w:pPr>
              <w:jc w:val="center"/>
              <w:rPr>
                <w:rFonts w:cs="Arial"/>
                <w:color w:val="000000"/>
              </w:rPr>
            </w:pPr>
            <w:r w:rsidRPr="00E24279">
              <w:rPr>
                <w:rFonts w:cs="Arial"/>
                <w:color w:val="000000"/>
                <w:highlight w:val="cyan"/>
              </w:rPr>
              <w:t>Closed:</w:t>
            </w:r>
            <w:r>
              <w:rPr>
                <w:rFonts w:cs="Arial"/>
                <w:color w:val="000000"/>
                <w:highlight w:val="cyan"/>
              </w:rPr>
              <w:t>236388</w:t>
            </w:r>
            <w:r w:rsidRPr="00E24279">
              <w:rPr>
                <w:rFonts w:cs="Arial"/>
                <w:color w:val="000000"/>
                <w:highlight w:val="cyan"/>
              </w:rPr>
              <w:t xml:space="preserve"> </w:t>
            </w:r>
            <w:r>
              <w:rPr>
                <w:rFonts w:cs="Arial"/>
                <w:color w:val="000000"/>
              </w:rPr>
              <w:t xml:space="preserve"> </w:t>
            </w:r>
          </w:p>
          <w:p w14:paraId="16133576" w14:textId="0615F4D4" w:rsidR="00E24279" w:rsidRDefault="00E24279" w:rsidP="00182150">
            <w:pPr>
              <w:jc w:val="center"/>
              <w:rPr>
                <w:rFonts w:cs="Arial"/>
                <w:color w:val="000000"/>
              </w:rPr>
            </w:pPr>
            <w:r w:rsidRPr="00E24279">
              <w:rPr>
                <w:rFonts w:cs="Arial"/>
                <w:color w:val="000000"/>
                <w:highlight w:val="lightGray"/>
              </w:rPr>
              <w:t>20%:</w:t>
            </w:r>
            <w:r>
              <w:rPr>
                <w:rFonts w:cs="Arial"/>
                <w:color w:val="000000"/>
                <w:highlight w:val="lightGray"/>
              </w:rPr>
              <w:t xml:space="preserve"> 236438</w:t>
            </w:r>
            <w:r w:rsidRPr="00E24279">
              <w:rPr>
                <w:rFonts w:cs="Arial"/>
                <w:color w:val="000000"/>
                <w:highlight w:val="lightGray"/>
              </w:rPr>
              <w:t xml:space="preserve"> </w:t>
            </w:r>
            <w:r>
              <w:rPr>
                <w:rFonts w:cs="Arial"/>
                <w:color w:val="000000"/>
              </w:rPr>
              <w:t xml:space="preserve"> </w:t>
            </w:r>
          </w:p>
          <w:p w14:paraId="6EFA1DFA" w14:textId="15D3FDD3" w:rsidR="00E24279" w:rsidRDefault="00E24279" w:rsidP="00182150">
            <w:pPr>
              <w:jc w:val="center"/>
              <w:rPr>
                <w:rFonts w:cs="Arial"/>
                <w:color w:val="000000"/>
              </w:rPr>
            </w:pPr>
            <w:r w:rsidRPr="00E24279">
              <w:rPr>
                <w:rFonts w:cs="Arial"/>
                <w:color w:val="000000"/>
                <w:highlight w:val="cyan"/>
              </w:rPr>
              <w:t>Updated Referrals: 236250</w:t>
            </w:r>
          </w:p>
        </w:tc>
      </w:tr>
      <w:tr w:rsidR="00182150" w:rsidRPr="0080570C" w14:paraId="5609EE6F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654729D3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4/25 - 05/01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61C80C8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14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E855F89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308B0785" w14:textId="24603181" w:rsidR="000E22CC" w:rsidRDefault="000E22CC" w:rsidP="000E22CC">
            <w:pPr>
              <w:jc w:val="center"/>
              <w:rPr>
                <w:rFonts w:cs="Arial"/>
                <w:color w:val="000000"/>
              </w:rPr>
            </w:pPr>
            <w:r w:rsidRPr="00E24279">
              <w:rPr>
                <w:rFonts w:cs="Arial"/>
                <w:color w:val="000000"/>
                <w:highlight w:val="cyan"/>
              </w:rPr>
              <w:t>Closed</w:t>
            </w:r>
            <w:r w:rsidRPr="00EF6F7E">
              <w:rPr>
                <w:rFonts w:cs="Arial"/>
                <w:color w:val="000000"/>
                <w:highlight w:val="cyan"/>
              </w:rPr>
              <w:t>:</w:t>
            </w:r>
            <w:r w:rsidR="00EF6F7E" w:rsidRPr="00EF6F7E">
              <w:rPr>
                <w:rFonts w:cs="Arial"/>
                <w:color w:val="000000"/>
                <w:highlight w:val="cyan"/>
              </w:rPr>
              <w:t>236610</w:t>
            </w:r>
            <w:r>
              <w:rPr>
                <w:rFonts w:cs="Arial"/>
                <w:color w:val="000000"/>
              </w:rPr>
              <w:t xml:space="preserve">  </w:t>
            </w:r>
          </w:p>
          <w:p w14:paraId="49544E1D" w14:textId="45479F45" w:rsidR="000E22CC" w:rsidRDefault="000E22CC" w:rsidP="000E22CC">
            <w:pPr>
              <w:jc w:val="center"/>
              <w:rPr>
                <w:rFonts w:cs="Arial"/>
                <w:color w:val="000000"/>
                <w:highlight w:val="lightGray"/>
              </w:rPr>
            </w:pPr>
            <w:r w:rsidRPr="00E24279">
              <w:rPr>
                <w:rFonts w:cs="Arial"/>
                <w:color w:val="000000"/>
                <w:highlight w:val="lightGray"/>
              </w:rPr>
              <w:t>20%</w:t>
            </w:r>
            <w:r>
              <w:rPr>
                <w:rFonts w:cs="Arial"/>
                <w:color w:val="000000"/>
                <w:highlight w:val="lightGray"/>
              </w:rPr>
              <w:t xml:space="preserve"> April</w:t>
            </w:r>
            <w:r w:rsidRPr="00E24279">
              <w:rPr>
                <w:rFonts w:cs="Arial"/>
                <w:color w:val="000000"/>
                <w:highlight w:val="lightGray"/>
              </w:rPr>
              <w:t>:</w:t>
            </w:r>
            <w:r>
              <w:rPr>
                <w:rFonts w:cs="Arial"/>
                <w:color w:val="000000"/>
                <w:highlight w:val="lightGray"/>
              </w:rPr>
              <w:t xml:space="preserve"> </w:t>
            </w:r>
            <w:r w:rsidR="00EF6F7E">
              <w:rPr>
                <w:rFonts w:cs="Arial"/>
                <w:color w:val="000000"/>
                <w:highlight w:val="lightGray"/>
              </w:rPr>
              <w:t>236677</w:t>
            </w:r>
          </w:p>
          <w:p w14:paraId="60AC58A0" w14:textId="63BA9506" w:rsidR="000E22CC" w:rsidRDefault="000E22CC" w:rsidP="000E22CC">
            <w:pPr>
              <w:jc w:val="center"/>
              <w:rPr>
                <w:rFonts w:cs="Arial"/>
                <w:color w:val="000000"/>
              </w:rPr>
            </w:pPr>
            <w:r w:rsidRPr="00512B54">
              <w:rPr>
                <w:rFonts w:cs="Arial"/>
                <w:color w:val="000000"/>
                <w:highlight w:val="green"/>
              </w:rPr>
              <w:t>15% May</w:t>
            </w:r>
            <w:r w:rsidR="00EF6F7E" w:rsidRPr="00512B54">
              <w:rPr>
                <w:rFonts w:cs="Arial"/>
                <w:color w:val="000000"/>
                <w:highlight w:val="green"/>
              </w:rPr>
              <w:t>: 236676</w:t>
            </w:r>
            <w:r w:rsidRPr="00512B54">
              <w:rPr>
                <w:rFonts w:cs="Arial"/>
                <w:color w:val="000000"/>
                <w:highlight w:val="green"/>
              </w:rPr>
              <w:t xml:space="preserve"> </w:t>
            </w:r>
            <w:r>
              <w:rPr>
                <w:rFonts w:cs="Arial"/>
                <w:color w:val="000000"/>
              </w:rPr>
              <w:t xml:space="preserve"> </w:t>
            </w:r>
          </w:p>
          <w:p w14:paraId="1DAECD62" w14:textId="5F3DDD47" w:rsidR="00182150" w:rsidRPr="0080570C" w:rsidRDefault="000E22CC" w:rsidP="000E22CC">
            <w:pPr>
              <w:jc w:val="center"/>
              <w:rPr>
                <w:rFonts w:cs="Arial"/>
                <w:color w:val="000000"/>
                <w:szCs w:val="24"/>
              </w:rPr>
            </w:pPr>
            <w:r w:rsidRPr="00E24279">
              <w:rPr>
                <w:rFonts w:cs="Arial"/>
                <w:color w:val="000000"/>
                <w:highlight w:val="cyan"/>
              </w:rPr>
              <w:lastRenderedPageBreak/>
              <w:t xml:space="preserve">Updated Referrals: </w:t>
            </w:r>
            <w:r>
              <w:rPr>
                <w:rFonts w:cs="Arial"/>
                <w:color w:val="000000"/>
              </w:rPr>
              <w:t xml:space="preserve"> </w:t>
            </w:r>
            <w:r w:rsidR="00EF6F7E" w:rsidRPr="00EF6F7E">
              <w:rPr>
                <w:rFonts w:cs="Arial"/>
                <w:color w:val="000000"/>
                <w:highlight w:val="cyan"/>
              </w:rPr>
              <w:t>236705</w:t>
            </w:r>
          </w:p>
        </w:tc>
      </w:tr>
      <w:tr w:rsidR="00182150" w:rsidRPr="0080570C" w14:paraId="35916B99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560CFD40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lastRenderedPageBreak/>
              <w:t>05/02 - 05/08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B5C73CA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21/21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D2E9AB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6/04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35988439" w14:textId="5CDC3388" w:rsidR="00182150" w:rsidRDefault="00EF6F7E" w:rsidP="00182150">
            <w:pPr>
              <w:jc w:val="center"/>
              <w:rPr>
                <w:rFonts w:cs="Arial"/>
                <w:color w:val="000000"/>
              </w:rPr>
            </w:pPr>
            <w:r w:rsidRPr="00512B54">
              <w:rPr>
                <w:rFonts w:cs="Arial"/>
                <w:color w:val="000000"/>
                <w:highlight w:val="cyan"/>
              </w:rPr>
              <w:t>Closed:</w:t>
            </w:r>
            <w:r w:rsidR="005E0F29" w:rsidRPr="00512B54">
              <w:rPr>
                <w:rFonts w:cs="Arial"/>
                <w:color w:val="000000"/>
                <w:highlight w:val="cyan"/>
              </w:rPr>
              <w:t xml:space="preserve"> 236967</w:t>
            </w:r>
          </w:p>
          <w:p w14:paraId="6C4AF8BE" w14:textId="6769B1F0" w:rsidR="00EF6F7E" w:rsidRDefault="00EF6F7E" w:rsidP="00182150">
            <w:pPr>
              <w:jc w:val="center"/>
              <w:rPr>
                <w:rFonts w:cs="Arial"/>
                <w:color w:val="000000"/>
              </w:rPr>
            </w:pPr>
            <w:r w:rsidRPr="00512B54">
              <w:rPr>
                <w:rFonts w:cs="Arial"/>
                <w:color w:val="000000"/>
                <w:highlight w:val="green"/>
              </w:rPr>
              <w:t>15%:</w:t>
            </w:r>
            <w:r w:rsidR="005E0F29" w:rsidRPr="00512B54">
              <w:rPr>
                <w:rFonts w:cs="Arial"/>
                <w:color w:val="000000"/>
                <w:highlight w:val="green"/>
              </w:rPr>
              <w:t xml:space="preserve"> 237024</w:t>
            </w:r>
          </w:p>
          <w:p w14:paraId="1A5B246F" w14:textId="29421699" w:rsidR="00EF6F7E" w:rsidRDefault="00EF6F7E" w:rsidP="00182150">
            <w:pPr>
              <w:jc w:val="center"/>
              <w:rPr>
                <w:rFonts w:cs="Arial"/>
                <w:color w:val="000000"/>
              </w:rPr>
            </w:pPr>
            <w:r w:rsidRPr="00512B54">
              <w:rPr>
                <w:rFonts w:cs="Arial"/>
                <w:color w:val="000000"/>
                <w:highlight w:val="cyan"/>
              </w:rPr>
              <w:t>Updated Referrals</w:t>
            </w:r>
            <w:r w:rsidR="005E0F29" w:rsidRPr="00512B54">
              <w:rPr>
                <w:rFonts w:cs="Arial"/>
                <w:color w:val="000000"/>
                <w:highlight w:val="cyan"/>
              </w:rPr>
              <w:t>: 237031</w:t>
            </w:r>
          </w:p>
        </w:tc>
      </w:tr>
      <w:tr w:rsidR="00182150" w:rsidRPr="0080570C" w14:paraId="7E99B98A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26D9AC0B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09 - 05/15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7A9E536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28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BCAF979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2E06DC91" w14:textId="10C1FFBA" w:rsidR="00EF6F7E" w:rsidRDefault="00EF6F7E" w:rsidP="00EF6F7E">
            <w:pPr>
              <w:jc w:val="center"/>
              <w:rPr>
                <w:rFonts w:cs="Arial"/>
                <w:color w:val="000000"/>
              </w:rPr>
            </w:pPr>
            <w:r w:rsidRPr="00512B54">
              <w:rPr>
                <w:rFonts w:cs="Arial"/>
                <w:color w:val="000000"/>
                <w:highlight w:val="cyan"/>
              </w:rPr>
              <w:t>Closed:</w:t>
            </w:r>
            <w:r w:rsidR="00512B54" w:rsidRPr="00512B54">
              <w:rPr>
                <w:rFonts w:cs="Arial"/>
                <w:color w:val="000000"/>
                <w:highlight w:val="cyan"/>
              </w:rPr>
              <w:t xml:space="preserve"> 237231</w:t>
            </w:r>
          </w:p>
          <w:p w14:paraId="58486E9B" w14:textId="30C0C182" w:rsidR="00EF6F7E" w:rsidRDefault="00EF6F7E" w:rsidP="00EF6F7E">
            <w:pPr>
              <w:jc w:val="center"/>
              <w:rPr>
                <w:rFonts w:cs="Arial"/>
                <w:color w:val="000000"/>
              </w:rPr>
            </w:pPr>
            <w:r w:rsidRPr="00512B54">
              <w:rPr>
                <w:rFonts w:cs="Arial"/>
                <w:color w:val="000000"/>
                <w:highlight w:val="green"/>
              </w:rPr>
              <w:t>15%:</w:t>
            </w:r>
            <w:r w:rsidR="00512B54" w:rsidRPr="00512B54">
              <w:rPr>
                <w:rFonts w:cs="Arial"/>
                <w:color w:val="000000"/>
                <w:highlight w:val="green"/>
              </w:rPr>
              <w:t xml:space="preserve"> 237325</w:t>
            </w:r>
          </w:p>
          <w:p w14:paraId="54D15AEB" w14:textId="0CEA2FDD" w:rsidR="00182150" w:rsidRPr="0080570C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 w:rsidRPr="00512B54">
              <w:rPr>
                <w:rFonts w:cs="Arial"/>
                <w:color w:val="000000"/>
                <w:highlight w:val="cyan"/>
              </w:rPr>
              <w:t>Updated Referrals</w:t>
            </w:r>
            <w:r w:rsidR="00512B54" w:rsidRPr="00512B54">
              <w:rPr>
                <w:rFonts w:cs="Arial"/>
                <w:color w:val="000000"/>
                <w:highlight w:val="cyan"/>
              </w:rPr>
              <w:t>: 237343</w:t>
            </w:r>
          </w:p>
        </w:tc>
      </w:tr>
      <w:tr w:rsidR="00182150" w:rsidRPr="0080570C" w14:paraId="6989EF44" w14:textId="77777777" w:rsidTr="000E4420">
        <w:trPr>
          <w:trHeight w:val="38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6A6FF0F8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bookmarkStart w:id="5" w:name="_Hlk44494289"/>
            <w:r>
              <w:rPr>
                <w:rFonts w:cs="Arial"/>
                <w:color w:val="000000"/>
                <w:sz w:val="28"/>
                <w:szCs w:val="28"/>
              </w:rPr>
              <w:t>05/16 - 05/22/2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7C5473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04/21</w:t>
            </w:r>
          </w:p>
        </w:tc>
        <w:tc>
          <w:tcPr>
            <w:tcW w:w="216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3C0B15F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6/18/21</w:t>
            </w:r>
          </w:p>
        </w:tc>
        <w:tc>
          <w:tcPr>
            <w:tcW w:w="3125" w:type="dxa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30620CA6" w14:textId="5CAC6DD4" w:rsidR="00EF6F7E" w:rsidRDefault="00EF6F7E" w:rsidP="00EF6F7E">
            <w:pPr>
              <w:jc w:val="center"/>
              <w:rPr>
                <w:rFonts w:cs="Arial"/>
                <w:color w:val="000000"/>
              </w:rPr>
            </w:pPr>
            <w:r w:rsidRPr="00B03187">
              <w:rPr>
                <w:rFonts w:cs="Arial"/>
                <w:color w:val="000000"/>
                <w:highlight w:val="cyan"/>
              </w:rPr>
              <w:t>Closed:</w:t>
            </w:r>
            <w:r w:rsidR="00B03187" w:rsidRPr="00B03187">
              <w:rPr>
                <w:rFonts w:cs="Arial"/>
                <w:color w:val="000000"/>
                <w:highlight w:val="cyan"/>
              </w:rPr>
              <w:t>237554</w:t>
            </w:r>
          </w:p>
          <w:p w14:paraId="3C8BFDDE" w14:textId="08EB815F" w:rsidR="00EF6F7E" w:rsidRDefault="00EF6F7E" w:rsidP="00EF6F7E">
            <w:pPr>
              <w:jc w:val="center"/>
              <w:rPr>
                <w:rFonts w:cs="Arial"/>
                <w:color w:val="000000"/>
              </w:rPr>
            </w:pPr>
            <w:r w:rsidRPr="00B03187">
              <w:rPr>
                <w:rFonts w:cs="Arial"/>
                <w:color w:val="000000"/>
                <w:highlight w:val="green"/>
              </w:rPr>
              <w:t>15%:</w:t>
            </w:r>
            <w:r w:rsidR="00B03187" w:rsidRPr="00B03187">
              <w:rPr>
                <w:rFonts w:cs="Arial"/>
                <w:color w:val="000000"/>
                <w:highlight w:val="green"/>
              </w:rPr>
              <w:t>237593</w:t>
            </w:r>
          </w:p>
          <w:p w14:paraId="02614B14" w14:textId="5CE8FED7" w:rsidR="00182150" w:rsidRDefault="00EF6F7E" w:rsidP="00EF6F7E">
            <w:pPr>
              <w:jc w:val="center"/>
              <w:rPr>
                <w:rFonts w:cs="Arial"/>
                <w:color w:val="000000"/>
              </w:rPr>
            </w:pPr>
            <w:r w:rsidRPr="00B03187">
              <w:rPr>
                <w:rFonts w:cs="Arial"/>
                <w:color w:val="000000"/>
                <w:highlight w:val="cyan"/>
              </w:rPr>
              <w:t>Updated Referrals</w:t>
            </w:r>
            <w:r w:rsidR="00B03187" w:rsidRPr="00B03187">
              <w:rPr>
                <w:rFonts w:cs="Arial"/>
                <w:color w:val="000000"/>
                <w:highlight w:val="cyan"/>
              </w:rPr>
              <w:t>: 237722</w:t>
            </w:r>
          </w:p>
        </w:tc>
      </w:tr>
      <w:tr w:rsidR="00182150" w:rsidRPr="0080570C" w14:paraId="7A584221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BACFBF7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23 - 05/29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4B11AA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11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8F185FD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79A83C59" w14:textId="66E4BCB7" w:rsidR="00EF6F7E" w:rsidRDefault="00EF6F7E" w:rsidP="00EF6F7E">
            <w:pPr>
              <w:jc w:val="center"/>
              <w:rPr>
                <w:rFonts w:cs="Arial"/>
                <w:color w:val="000000"/>
              </w:rPr>
            </w:pPr>
            <w:r w:rsidRPr="00B03187">
              <w:rPr>
                <w:rFonts w:cs="Arial"/>
                <w:color w:val="000000"/>
                <w:highlight w:val="cyan"/>
              </w:rPr>
              <w:t>Closed:</w:t>
            </w:r>
            <w:r w:rsidR="00B03187" w:rsidRPr="00B03187">
              <w:rPr>
                <w:rFonts w:cs="Arial"/>
                <w:color w:val="000000"/>
                <w:highlight w:val="cyan"/>
              </w:rPr>
              <w:t xml:space="preserve"> 238038</w:t>
            </w:r>
          </w:p>
          <w:p w14:paraId="462010A0" w14:textId="26D12054" w:rsidR="00EF6F7E" w:rsidRDefault="00EF6F7E" w:rsidP="00EF6F7E">
            <w:pPr>
              <w:jc w:val="center"/>
              <w:rPr>
                <w:rFonts w:cs="Arial"/>
                <w:color w:val="000000"/>
              </w:rPr>
            </w:pPr>
            <w:r w:rsidRPr="00B03187">
              <w:rPr>
                <w:rFonts w:cs="Arial"/>
                <w:color w:val="000000"/>
                <w:highlight w:val="green"/>
              </w:rPr>
              <w:t>15%:</w:t>
            </w:r>
            <w:r w:rsidR="00B03187" w:rsidRPr="00B03187">
              <w:rPr>
                <w:rFonts w:cs="Arial"/>
                <w:color w:val="000000"/>
                <w:highlight w:val="green"/>
              </w:rPr>
              <w:t xml:space="preserve"> 238082</w:t>
            </w:r>
          </w:p>
          <w:p w14:paraId="14AE35F2" w14:textId="15EE7329" w:rsidR="00182150" w:rsidRPr="0080570C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 w:rsidRPr="00B03187">
              <w:rPr>
                <w:rFonts w:cs="Arial"/>
                <w:color w:val="000000"/>
                <w:highlight w:val="cyan"/>
              </w:rPr>
              <w:t>Updated Referrals</w:t>
            </w:r>
            <w:r w:rsidR="00B03187" w:rsidRPr="00B03187">
              <w:rPr>
                <w:rFonts w:cs="Arial"/>
                <w:color w:val="000000"/>
                <w:highlight w:val="cyan"/>
              </w:rPr>
              <w:t>: 238084</w:t>
            </w:r>
          </w:p>
        </w:tc>
      </w:tr>
      <w:bookmarkEnd w:id="5"/>
      <w:tr w:rsidR="00182150" w:rsidRPr="0080570C" w14:paraId="6657937E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26EDD531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5/30 - 06/05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186D2E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18/21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D212FE9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7/02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780167A2" w14:textId="22CB4809" w:rsidR="00182150" w:rsidRDefault="00EF6F7E" w:rsidP="00182150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Closed:</w:t>
            </w:r>
            <w:r w:rsidR="007B552F">
              <w:rPr>
                <w:rFonts w:cs="Arial"/>
                <w:color w:val="000000"/>
              </w:rPr>
              <w:t xml:space="preserve"> 238482 / 238490</w:t>
            </w:r>
          </w:p>
          <w:p w14:paraId="219F0792" w14:textId="1378BCE6" w:rsidR="00EF6F7E" w:rsidRDefault="00EF6F7E" w:rsidP="00182150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May 15%</w:t>
            </w:r>
            <w:r w:rsidR="007B552F">
              <w:rPr>
                <w:rFonts w:cs="Arial"/>
                <w:color w:val="000000"/>
              </w:rPr>
              <w:t>: 238582</w:t>
            </w:r>
          </w:p>
          <w:p w14:paraId="5051044B" w14:textId="4C3BC699" w:rsidR="00EF6F7E" w:rsidRDefault="00EF6F7E" w:rsidP="00182150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June 10%</w:t>
            </w:r>
            <w:r w:rsidR="007B552F">
              <w:rPr>
                <w:rFonts w:cs="Arial"/>
                <w:color w:val="000000"/>
              </w:rPr>
              <w:t>: 238583</w:t>
            </w:r>
          </w:p>
          <w:p w14:paraId="7D37F24E" w14:textId="3D77F7DA" w:rsidR="00EF6F7E" w:rsidRDefault="00EF6F7E" w:rsidP="00182150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Updated Referrals:</w:t>
            </w:r>
            <w:r w:rsidR="007B552F">
              <w:rPr>
                <w:rFonts w:cs="Arial"/>
                <w:color w:val="000000"/>
              </w:rPr>
              <w:t xml:space="preserve"> n/a</w:t>
            </w:r>
          </w:p>
        </w:tc>
      </w:tr>
      <w:tr w:rsidR="00182150" w:rsidRPr="0080570C" w14:paraId="76D3A4EC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8C23E09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06 - 06/12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D2C35F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25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569E0720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4F15EB40" w14:textId="681432F9" w:rsidR="00182150" w:rsidRDefault="00EF6F7E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Closed:</w:t>
            </w:r>
            <w:r w:rsidR="007B552F">
              <w:rPr>
                <w:rFonts w:cs="Arial"/>
                <w:color w:val="000000"/>
                <w:szCs w:val="24"/>
              </w:rPr>
              <w:t xml:space="preserve"> 238886</w:t>
            </w:r>
          </w:p>
          <w:p w14:paraId="046532A7" w14:textId="5C384091" w:rsidR="00EF6F7E" w:rsidRDefault="00EF6F7E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10%</w:t>
            </w:r>
            <w:r w:rsidR="007B552F">
              <w:rPr>
                <w:rFonts w:cs="Arial"/>
                <w:color w:val="000000"/>
                <w:szCs w:val="24"/>
              </w:rPr>
              <w:t>: 238957</w:t>
            </w:r>
          </w:p>
          <w:p w14:paraId="07843AE2" w14:textId="44DBFE63" w:rsidR="00EF6F7E" w:rsidRPr="0080570C" w:rsidRDefault="00EF6F7E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Updated Referrals</w:t>
            </w:r>
            <w:r w:rsidR="007B552F">
              <w:rPr>
                <w:rFonts w:cs="Arial"/>
                <w:color w:val="000000"/>
                <w:szCs w:val="24"/>
              </w:rPr>
              <w:t>: 238996</w:t>
            </w:r>
          </w:p>
        </w:tc>
      </w:tr>
      <w:tr w:rsidR="00182150" w:rsidRPr="0080570C" w14:paraId="2533C96A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306AF41C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13 - 06/19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23B21D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7/02/21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74B123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7/16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5D45449B" w14:textId="2A16A7E5" w:rsidR="00EF6F7E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Closed:</w:t>
            </w:r>
            <w:r w:rsidR="00611F32">
              <w:rPr>
                <w:rFonts w:cs="Arial"/>
                <w:color w:val="000000"/>
                <w:szCs w:val="24"/>
              </w:rPr>
              <w:t xml:space="preserve"> 239254</w:t>
            </w:r>
          </w:p>
          <w:p w14:paraId="4565E884" w14:textId="64500BF6" w:rsidR="00EF6F7E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10%</w:t>
            </w:r>
            <w:r w:rsidR="00611F32">
              <w:rPr>
                <w:rFonts w:cs="Arial"/>
                <w:color w:val="000000"/>
                <w:szCs w:val="24"/>
              </w:rPr>
              <w:t>: 239314</w:t>
            </w:r>
          </w:p>
          <w:p w14:paraId="5DBC8B2B" w14:textId="2078FE7A" w:rsidR="00182150" w:rsidRPr="00D4536B" w:rsidRDefault="00EF6F7E" w:rsidP="00EF6F7E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Cs w:val="24"/>
              </w:rPr>
              <w:t>Updated Referrals</w:t>
            </w:r>
            <w:r w:rsidR="00611F32">
              <w:rPr>
                <w:rFonts w:cs="Arial"/>
                <w:color w:val="000000"/>
                <w:szCs w:val="24"/>
              </w:rPr>
              <w:t>: 239363</w:t>
            </w:r>
          </w:p>
        </w:tc>
      </w:tr>
      <w:tr w:rsidR="00182150" w:rsidRPr="0080570C" w14:paraId="7399638E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EC2A459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6/20 - 06/26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27D70E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7/09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F71FD11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20AF717A" w14:textId="43508F9F" w:rsidR="00EF6F7E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Closed:</w:t>
            </w:r>
            <w:r w:rsidR="00595EEA">
              <w:rPr>
                <w:rFonts w:cs="Arial"/>
                <w:color w:val="000000"/>
                <w:szCs w:val="24"/>
              </w:rPr>
              <w:t>239542</w:t>
            </w:r>
          </w:p>
          <w:p w14:paraId="05A12C04" w14:textId="10696F0C" w:rsidR="00EF6F7E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10%</w:t>
            </w:r>
            <w:r w:rsidR="00595EEA">
              <w:rPr>
                <w:rFonts w:cs="Arial"/>
                <w:color w:val="000000"/>
                <w:szCs w:val="24"/>
              </w:rPr>
              <w:t>: 239616</w:t>
            </w:r>
          </w:p>
          <w:p w14:paraId="13064BDF" w14:textId="18965AC2" w:rsidR="00182150" w:rsidRPr="00D4536B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Updated Referrals</w:t>
            </w:r>
            <w:r w:rsidR="00595EEA">
              <w:rPr>
                <w:rFonts w:cs="Arial"/>
                <w:color w:val="000000"/>
                <w:szCs w:val="24"/>
              </w:rPr>
              <w:t>: 239643</w:t>
            </w:r>
          </w:p>
        </w:tc>
      </w:tr>
      <w:tr w:rsidR="00182150" w:rsidRPr="0080570C" w14:paraId="371F3946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37E55D55" w14:textId="77777777" w:rsidR="00182150" w:rsidRPr="00102C56" w:rsidRDefault="00182150" w:rsidP="00182150">
            <w:pPr>
              <w:rPr>
                <w:rFonts w:cs="Arial"/>
                <w:color w:val="000000"/>
                <w:szCs w:val="24"/>
              </w:rPr>
            </w:pPr>
            <w:r w:rsidRPr="00102C56">
              <w:rPr>
                <w:rFonts w:cs="Arial"/>
                <w:color w:val="000000"/>
                <w:sz w:val="28"/>
                <w:szCs w:val="28"/>
              </w:rPr>
              <w:t>06/27 - 07/03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3A6556" w14:textId="77777777" w:rsidR="00182150" w:rsidRPr="00102C56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 w:rsidRPr="00102C56">
              <w:rPr>
                <w:rFonts w:cs="Arial"/>
                <w:color w:val="000000"/>
                <w:sz w:val="28"/>
                <w:szCs w:val="28"/>
              </w:rPr>
              <w:t>07/16/21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C4E7DD1" w14:textId="77777777" w:rsidR="00182150" w:rsidRPr="00102C56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 w:rsidRPr="00102C56">
              <w:rPr>
                <w:rFonts w:cs="Arial"/>
                <w:color w:val="000000"/>
                <w:szCs w:val="24"/>
              </w:rPr>
              <w:t>07/30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263D79A9" w14:textId="57DF1C07" w:rsidR="00EF6F7E" w:rsidRPr="00102C56" w:rsidRDefault="00EF6F7E" w:rsidP="00613B8F">
            <w:pPr>
              <w:rPr>
                <w:rFonts w:cs="Arial"/>
                <w:color w:val="000000"/>
                <w:szCs w:val="24"/>
              </w:rPr>
            </w:pPr>
            <w:r w:rsidRPr="00102C56">
              <w:rPr>
                <w:rFonts w:cs="Arial"/>
                <w:color w:val="000000"/>
                <w:szCs w:val="24"/>
              </w:rPr>
              <w:t>Closed:</w:t>
            </w:r>
            <w:r w:rsidR="00613B8F" w:rsidRPr="00102C56">
              <w:rPr>
                <w:rFonts w:cs="Arial"/>
                <w:color w:val="000000"/>
                <w:szCs w:val="24"/>
              </w:rPr>
              <w:t xml:space="preserve"> June:239982</w:t>
            </w:r>
          </w:p>
          <w:p w14:paraId="4677EE5D" w14:textId="28582062" w:rsidR="00613B8F" w:rsidRPr="00102C56" w:rsidRDefault="00613B8F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 w:rsidRPr="00102C56">
              <w:rPr>
                <w:rFonts w:cs="Arial"/>
                <w:color w:val="000000"/>
                <w:szCs w:val="24"/>
              </w:rPr>
              <w:t>Closed July: 239991</w:t>
            </w:r>
          </w:p>
          <w:p w14:paraId="1F7106E3" w14:textId="42928971" w:rsidR="00EF6F7E" w:rsidRPr="00102C56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 w:rsidRPr="00102C56">
              <w:rPr>
                <w:rFonts w:cs="Arial"/>
                <w:color w:val="000000"/>
                <w:szCs w:val="24"/>
              </w:rPr>
              <w:t>June 10%:</w:t>
            </w:r>
            <w:r w:rsidR="00613B8F" w:rsidRPr="00102C56">
              <w:rPr>
                <w:rFonts w:cs="Arial"/>
                <w:color w:val="000000"/>
                <w:szCs w:val="24"/>
              </w:rPr>
              <w:t xml:space="preserve"> 240040</w:t>
            </w:r>
          </w:p>
          <w:p w14:paraId="177C47F4" w14:textId="19F6B314" w:rsidR="00EF6F7E" w:rsidRPr="00102C56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 w:rsidRPr="00102C56">
              <w:rPr>
                <w:rFonts w:cs="Arial"/>
                <w:color w:val="000000"/>
                <w:szCs w:val="24"/>
              </w:rPr>
              <w:t xml:space="preserve">July 5%: </w:t>
            </w:r>
            <w:r w:rsidR="00613B8F" w:rsidRPr="00102C56">
              <w:rPr>
                <w:rFonts w:cs="Arial"/>
                <w:color w:val="000000"/>
                <w:szCs w:val="24"/>
              </w:rPr>
              <w:t>240041</w:t>
            </w:r>
          </w:p>
          <w:p w14:paraId="4A3D9238" w14:textId="3080D009" w:rsidR="00182150" w:rsidRPr="00102C56" w:rsidRDefault="00EF6F7E" w:rsidP="00EF6F7E">
            <w:pPr>
              <w:jc w:val="center"/>
              <w:rPr>
                <w:rFonts w:cs="Arial"/>
                <w:color w:val="000000"/>
              </w:rPr>
            </w:pPr>
            <w:r w:rsidRPr="00102C56">
              <w:rPr>
                <w:rFonts w:cs="Arial"/>
                <w:color w:val="000000"/>
                <w:szCs w:val="24"/>
              </w:rPr>
              <w:t>Updated Referrals:</w:t>
            </w:r>
            <w:r w:rsidR="00D36220" w:rsidRPr="00102C56">
              <w:rPr>
                <w:rFonts w:cs="Arial"/>
                <w:color w:val="000000"/>
                <w:szCs w:val="24"/>
              </w:rPr>
              <w:t xml:space="preserve"> 240107</w:t>
            </w:r>
          </w:p>
        </w:tc>
      </w:tr>
      <w:tr w:rsidR="00182150" w:rsidRPr="0080570C" w14:paraId="15C84A23" w14:textId="77777777" w:rsidTr="0086586B">
        <w:trPr>
          <w:trHeight w:val="637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3E4FE7B" w14:textId="77777777" w:rsidR="00182150" w:rsidRPr="00102C56" w:rsidRDefault="00182150" w:rsidP="00182150">
            <w:pPr>
              <w:rPr>
                <w:rFonts w:cs="Arial"/>
                <w:color w:val="000000"/>
                <w:szCs w:val="24"/>
              </w:rPr>
            </w:pPr>
            <w:r w:rsidRPr="00102C56">
              <w:rPr>
                <w:rFonts w:cs="Arial"/>
                <w:color w:val="000000"/>
                <w:sz w:val="28"/>
                <w:szCs w:val="28"/>
              </w:rPr>
              <w:t>07/04 - 07/10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039C89" w14:textId="77777777" w:rsidR="00182150" w:rsidRPr="00102C56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 w:rsidRPr="00102C56">
              <w:rPr>
                <w:rFonts w:cs="Arial"/>
                <w:color w:val="000000"/>
                <w:sz w:val="28"/>
                <w:szCs w:val="28"/>
              </w:rPr>
              <w:t>07/23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C99042A" w14:textId="77777777" w:rsidR="00182150" w:rsidRPr="00102C56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02D717D4" w14:textId="7659C60C" w:rsidR="00EF6F7E" w:rsidRPr="00102C56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 w:rsidRPr="00102C56">
              <w:rPr>
                <w:rFonts w:cs="Arial"/>
                <w:color w:val="000000"/>
                <w:szCs w:val="24"/>
              </w:rPr>
              <w:t>Closed:</w:t>
            </w:r>
            <w:r w:rsidR="00613B8F" w:rsidRPr="00102C56">
              <w:rPr>
                <w:rFonts w:cs="Arial"/>
                <w:color w:val="000000"/>
                <w:szCs w:val="24"/>
              </w:rPr>
              <w:t>240337</w:t>
            </w:r>
          </w:p>
          <w:p w14:paraId="4621015C" w14:textId="60244C29" w:rsidR="00EF6F7E" w:rsidRPr="00102C56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 w:rsidRPr="00102C56">
              <w:rPr>
                <w:rFonts w:cs="Arial"/>
                <w:color w:val="000000"/>
                <w:szCs w:val="24"/>
              </w:rPr>
              <w:t xml:space="preserve">July 5%: </w:t>
            </w:r>
            <w:r w:rsidR="00613B8F" w:rsidRPr="00102C56">
              <w:rPr>
                <w:rFonts w:cs="Arial"/>
                <w:color w:val="000000"/>
                <w:szCs w:val="24"/>
              </w:rPr>
              <w:t>240475</w:t>
            </w:r>
          </w:p>
          <w:p w14:paraId="1541BBA4" w14:textId="6E429040" w:rsidR="00182150" w:rsidRPr="00102C56" w:rsidRDefault="00EF6F7E" w:rsidP="00EF6F7E">
            <w:pPr>
              <w:rPr>
                <w:rFonts w:cs="Arial"/>
                <w:color w:val="000000"/>
                <w:szCs w:val="24"/>
              </w:rPr>
            </w:pPr>
            <w:r w:rsidRPr="00102C56">
              <w:rPr>
                <w:rFonts w:cs="Arial"/>
                <w:color w:val="000000"/>
                <w:szCs w:val="24"/>
              </w:rPr>
              <w:t>Updated Referrals:</w:t>
            </w:r>
            <w:r w:rsidR="00613B8F" w:rsidRPr="00102C56">
              <w:rPr>
                <w:rFonts w:cs="Arial"/>
                <w:color w:val="000000"/>
                <w:szCs w:val="24"/>
              </w:rPr>
              <w:t xml:space="preserve"> 240533</w:t>
            </w:r>
          </w:p>
        </w:tc>
      </w:tr>
      <w:tr w:rsidR="002E57A6" w:rsidRPr="0080570C" w14:paraId="0C9189C5" w14:textId="77777777" w:rsidTr="00C818D7">
        <w:trPr>
          <w:trHeight w:val="1392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1469A13" w14:textId="77777777" w:rsidR="002E57A6" w:rsidRDefault="002E57A6" w:rsidP="00EF6F7E">
            <w:pPr>
              <w:jc w:val="center"/>
              <w:rPr>
                <w:rFonts w:cs="Arial"/>
                <w:color w:val="000000"/>
                <w:szCs w:val="24"/>
              </w:rPr>
            </w:pPr>
          </w:p>
        </w:tc>
      </w:tr>
      <w:tr w:rsidR="002E57A6" w:rsidRPr="0080570C" w14:paraId="68727148" w14:textId="77777777" w:rsidTr="0093725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1800BA0" w14:textId="3F16199E" w:rsidR="002E57A6" w:rsidRDefault="002E57A6" w:rsidP="002E57A6">
            <w:pPr>
              <w:rPr>
                <w:rFonts w:cs="Arial"/>
                <w:color w:val="000000"/>
                <w:sz w:val="28"/>
                <w:szCs w:val="28"/>
              </w:rPr>
            </w:pPr>
            <w:r w:rsidRPr="001C6857">
              <w:rPr>
                <w:rFonts w:cs="Arial"/>
                <w:b/>
                <w:color w:val="000000"/>
                <w:szCs w:val="24"/>
              </w:rPr>
              <w:lastRenderedPageBreak/>
              <w:t>Care Weeks</w:t>
            </w:r>
          </w:p>
        </w:tc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84AEA32" w14:textId="4DE1A12F" w:rsidR="002E57A6" w:rsidRDefault="002E57A6" w:rsidP="002E57A6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 w:rsidRPr="0080570C">
              <w:rPr>
                <w:rFonts w:cs="Arial"/>
                <w:b/>
                <w:color w:val="000000"/>
                <w:szCs w:val="24"/>
              </w:rPr>
              <w:t>Payment Proof Date</w:t>
            </w:r>
          </w:p>
        </w:tc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D073750" w14:textId="63F1594B" w:rsidR="002E57A6" w:rsidRDefault="002E57A6" w:rsidP="002E57A6">
            <w:pPr>
              <w:jc w:val="center"/>
              <w:rPr>
                <w:rFonts w:cs="Arial"/>
                <w:color w:val="000000"/>
                <w:szCs w:val="24"/>
              </w:rPr>
            </w:pPr>
            <w:r w:rsidRPr="0080570C">
              <w:rPr>
                <w:rFonts w:cs="Arial"/>
                <w:b/>
                <w:bCs/>
                <w:color w:val="000000"/>
                <w:szCs w:val="24"/>
              </w:rPr>
              <w:t>Payment Date</w:t>
            </w:r>
          </w:p>
        </w:tc>
        <w:tc>
          <w:tcPr>
            <w:tcW w:w="31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E1C5E9" w14:textId="3CFB8E8D" w:rsidR="002E57A6" w:rsidRDefault="002E57A6" w:rsidP="002E57A6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b/>
                <w:bCs/>
                <w:color w:val="000000"/>
                <w:szCs w:val="24"/>
              </w:rPr>
              <w:t>Payment Proof #</w:t>
            </w:r>
          </w:p>
        </w:tc>
      </w:tr>
      <w:tr w:rsidR="00182150" w:rsidRPr="0080570C" w14:paraId="25FA52E5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3FD0E619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7/11 - 07/17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182E90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7/30/21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BF3037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8/13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6A1AFFBA" w14:textId="692E192B" w:rsidR="00EF6F7E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Closed:</w:t>
            </w:r>
            <w:r w:rsidR="00102C56">
              <w:rPr>
                <w:rFonts w:cs="Arial"/>
                <w:color w:val="000000"/>
                <w:szCs w:val="24"/>
              </w:rPr>
              <w:t>240755</w:t>
            </w:r>
          </w:p>
          <w:p w14:paraId="28D16ACC" w14:textId="14F3D561" w:rsidR="00EF6F7E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July 5%: </w:t>
            </w:r>
            <w:r w:rsidR="00102C56">
              <w:rPr>
                <w:rFonts w:cs="Arial"/>
                <w:color w:val="000000"/>
                <w:szCs w:val="24"/>
              </w:rPr>
              <w:t>240828</w:t>
            </w:r>
          </w:p>
          <w:p w14:paraId="7FA98904" w14:textId="53B071F3" w:rsidR="00182150" w:rsidRDefault="00EF6F7E" w:rsidP="00EF6F7E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Cs w:val="24"/>
              </w:rPr>
              <w:t>Updated Referrals:</w:t>
            </w:r>
            <w:r w:rsidR="00102C56">
              <w:rPr>
                <w:rFonts w:cs="Arial"/>
                <w:color w:val="000000"/>
                <w:szCs w:val="24"/>
              </w:rPr>
              <w:t>240880</w:t>
            </w:r>
          </w:p>
        </w:tc>
      </w:tr>
      <w:tr w:rsidR="00182150" w:rsidRPr="0080570C" w14:paraId="08639CF7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F4AD929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7/18 - 07/24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79B5B0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06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93BF8D4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27960B53" w14:textId="5C345515" w:rsidR="00EF6F7E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Closed:</w:t>
            </w:r>
            <w:r w:rsidR="00C3438E">
              <w:rPr>
                <w:rFonts w:cs="Arial"/>
                <w:color w:val="000000"/>
                <w:szCs w:val="24"/>
              </w:rPr>
              <w:t>241024</w:t>
            </w:r>
          </w:p>
          <w:p w14:paraId="423D3895" w14:textId="339BF05D" w:rsidR="00EF6F7E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July 5%: </w:t>
            </w:r>
            <w:r w:rsidR="00C3438E">
              <w:rPr>
                <w:rFonts w:cs="Arial"/>
                <w:color w:val="000000"/>
                <w:szCs w:val="24"/>
              </w:rPr>
              <w:t>241107</w:t>
            </w:r>
          </w:p>
          <w:p w14:paraId="3CC5B954" w14:textId="305838EC" w:rsidR="00182150" w:rsidRPr="0080570C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Updated Referrals:</w:t>
            </w:r>
            <w:r w:rsidR="00C3438E">
              <w:rPr>
                <w:rFonts w:cs="Arial"/>
                <w:color w:val="000000"/>
                <w:szCs w:val="24"/>
              </w:rPr>
              <w:t xml:space="preserve"> 241117</w:t>
            </w:r>
          </w:p>
        </w:tc>
      </w:tr>
      <w:tr w:rsidR="00182150" w:rsidRPr="0080570C" w14:paraId="0F6E02A0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70897436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bookmarkStart w:id="6" w:name="_Hlk50650303"/>
            <w:r>
              <w:rPr>
                <w:rFonts w:cs="Arial"/>
                <w:color w:val="000000"/>
                <w:sz w:val="28"/>
                <w:szCs w:val="28"/>
              </w:rPr>
              <w:t>07/25 - 07/31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3C3C91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13/21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EC77BD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8/27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2C1BCC40" w14:textId="733CD859" w:rsidR="00EF6F7E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Closed:</w:t>
            </w:r>
            <w:r w:rsidR="006A61FA">
              <w:rPr>
                <w:rFonts w:cs="Arial"/>
                <w:color w:val="000000"/>
                <w:szCs w:val="24"/>
              </w:rPr>
              <w:t xml:space="preserve"> 241350</w:t>
            </w:r>
          </w:p>
          <w:p w14:paraId="41777C28" w14:textId="77777777" w:rsidR="00EF6F7E" w:rsidRDefault="00EF6F7E" w:rsidP="00EF6F7E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July 5%: </w:t>
            </w:r>
          </w:p>
          <w:p w14:paraId="0BBA918A" w14:textId="1FE2DA42" w:rsidR="00182150" w:rsidRDefault="00EF6F7E" w:rsidP="00EF6F7E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Cs w:val="24"/>
              </w:rPr>
              <w:t>Updated Referrals:</w:t>
            </w:r>
          </w:p>
        </w:tc>
      </w:tr>
      <w:tr w:rsidR="00182150" w:rsidRPr="0080570C" w14:paraId="43183A65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A675D0A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01 - 08/07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6902DA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20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99F4434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78CD971F" w14:textId="77777777" w:rsidR="00182150" w:rsidRDefault="002E57A6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August:</w:t>
            </w:r>
          </w:p>
          <w:p w14:paraId="1E086505" w14:textId="70818D86" w:rsidR="002E57A6" w:rsidRPr="0080570C" w:rsidRDefault="002E57A6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Updated Referrals:</w:t>
            </w:r>
          </w:p>
        </w:tc>
      </w:tr>
      <w:bookmarkEnd w:id="6"/>
      <w:tr w:rsidR="00182150" w:rsidRPr="0080570C" w14:paraId="59309BB5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13851CC5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08 - 08/14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AD7081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27/21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C1F4E2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9/10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4EF9781C" w14:textId="77777777" w:rsidR="002E57A6" w:rsidRDefault="002E57A6" w:rsidP="002E57A6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August:</w:t>
            </w:r>
          </w:p>
          <w:p w14:paraId="77DC4ADB" w14:textId="53819A45" w:rsidR="00182150" w:rsidRDefault="002E57A6" w:rsidP="002E57A6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Cs w:val="24"/>
              </w:rPr>
              <w:t>Updated Referrals:</w:t>
            </w:r>
          </w:p>
        </w:tc>
      </w:tr>
      <w:tr w:rsidR="00182150" w:rsidRPr="0080570C" w14:paraId="2A0A3E2D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8D25B2D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15 - 08/21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00A0D1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03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2826591B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2E082993" w14:textId="77777777" w:rsidR="002E57A6" w:rsidRDefault="002E57A6" w:rsidP="002E57A6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August:</w:t>
            </w:r>
          </w:p>
          <w:p w14:paraId="623518EE" w14:textId="0A2FC472" w:rsidR="00182150" w:rsidRPr="0080570C" w:rsidRDefault="002E57A6" w:rsidP="002E57A6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Updated Referrals:</w:t>
            </w:r>
          </w:p>
        </w:tc>
      </w:tr>
      <w:tr w:rsidR="00182150" w:rsidRPr="0080570C" w14:paraId="6870DCF3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66000469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22 - 08/28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B61599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10/21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67662C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09/24/21</w:t>
            </w: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1EC78CCA" w14:textId="77777777" w:rsidR="00182150" w:rsidRDefault="00182150" w:rsidP="00182150">
            <w:pPr>
              <w:jc w:val="center"/>
              <w:rPr>
                <w:rFonts w:cs="Arial"/>
                <w:color w:val="000000"/>
              </w:rPr>
            </w:pPr>
          </w:p>
        </w:tc>
      </w:tr>
      <w:tr w:rsidR="00182150" w:rsidRPr="0080570C" w14:paraId="7ECECE92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CD93FA0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8/29 - 09/04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6AC5CD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17/21</w:t>
            </w:r>
          </w:p>
        </w:tc>
        <w:tc>
          <w:tcPr>
            <w:tcW w:w="2160" w:type="dxa"/>
            <w:vMerge/>
            <w:tcBorders>
              <w:top w:val="nil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C3319CC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14:paraId="3F717629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</w:tr>
      <w:tr w:rsidR="00182150" w:rsidRPr="0080570C" w14:paraId="008D49F1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14:paraId="5ED7A269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bookmarkStart w:id="7" w:name="_Hlk52191909"/>
            <w:r>
              <w:rPr>
                <w:rFonts w:cs="Arial"/>
                <w:color w:val="000000"/>
                <w:sz w:val="28"/>
                <w:szCs w:val="28"/>
              </w:rPr>
              <w:t>09/05 - 09/11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dashed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17E7B3A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24/21</w:t>
            </w:r>
          </w:p>
        </w:tc>
        <w:tc>
          <w:tcPr>
            <w:tcW w:w="216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C4A14D2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10/08/21</w:t>
            </w:r>
          </w:p>
        </w:tc>
        <w:tc>
          <w:tcPr>
            <w:tcW w:w="3125" w:type="dxa"/>
            <w:tcBorders>
              <w:top w:val="nil"/>
              <w:left w:val="single" w:sz="12" w:space="0" w:color="auto"/>
              <w:bottom w:val="single" w:sz="8" w:space="0" w:color="000000"/>
              <w:right w:val="single" w:sz="8" w:space="0" w:color="auto"/>
            </w:tcBorders>
          </w:tcPr>
          <w:p w14:paraId="010D9156" w14:textId="77777777" w:rsidR="00182150" w:rsidRDefault="00182150" w:rsidP="00182150">
            <w:pPr>
              <w:jc w:val="center"/>
              <w:rPr>
                <w:rFonts w:cs="Arial"/>
                <w:color w:val="000000"/>
              </w:rPr>
            </w:pPr>
          </w:p>
        </w:tc>
      </w:tr>
      <w:tr w:rsidR="00182150" w:rsidRPr="0080570C" w14:paraId="090AC739" w14:textId="77777777" w:rsidTr="000E4420">
        <w:trPr>
          <w:trHeight w:val="444"/>
        </w:trPr>
        <w:tc>
          <w:tcPr>
            <w:tcW w:w="26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75A50C8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12 - 09/18/21</w:t>
            </w:r>
          </w:p>
        </w:tc>
        <w:tc>
          <w:tcPr>
            <w:tcW w:w="2880" w:type="dxa"/>
            <w:tcBorders>
              <w:top w:val="nil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ED9F0C4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01/21</w:t>
            </w:r>
          </w:p>
        </w:tc>
        <w:tc>
          <w:tcPr>
            <w:tcW w:w="2160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F67435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nil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3ED4E966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</w:tr>
      <w:tr w:rsidR="00182150" w:rsidRPr="0080570C" w14:paraId="1E30D5DA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7D898F06" w14:textId="77777777" w:rsidR="00182150" w:rsidRDefault="00182150" w:rsidP="0018215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19 - 09/25/21</w:t>
            </w:r>
          </w:p>
        </w:tc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140D7A9" w14:textId="77777777" w:rsidR="00182150" w:rsidRDefault="00182150" w:rsidP="0018215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08/21</w:t>
            </w:r>
          </w:p>
        </w:tc>
        <w:tc>
          <w:tcPr>
            <w:tcW w:w="216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F9E393F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10/22/21</w:t>
            </w:r>
          </w:p>
        </w:tc>
        <w:tc>
          <w:tcPr>
            <w:tcW w:w="31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071156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</w:tr>
      <w:tr w:rsidR="00182150" w:rsidRPr="0080570C" w14:paraId="4FF785B5" w14:textId="77777777" w:rsidTr="000E4420">
        <w:trPr>
          <w:trHeight w:val="444"/>
        </w:trPr>
        <w:tc>
          <w:tcPr>
            <w:tcW w:w="2635" w:type="dxa"/>
            <w:tcBorders>
              <w:top w:val="dashed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5288DC38" w14:textId="77777777" w:rsidR="00182150" w:rsidRDefault="00182150" w:rsidP="0018215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09/26 - 10/02/21</w:t>
            </w:r>
          </w:p>
        </w:tc>
        <w:tc>
          <w:tcPr>
            <w:tcW w:w="2880" w:type="dxa"/>
            <w:tcBorders>
              <w:top w:val="dashed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77529E2" w14:textId="77777777" w:rsidR="00182150" w:rsidRDefault="00182150" w:rsidP="0018215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15/21</w:t>
            </w:r>
          </w:p>
        </w:tc>
        <w:tc>
          <w:tcPr>
            <w:tcW w:w="2160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4D49F44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EEB737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</w:tr>
      <w:tr w:rsidR="00182150" w:rsidRPr="0080570C" w14:paraId="54355CCA" w14:textId="77777777" w:rsidTr="000E4420">
        <w:trPr>
          <w:trHeight w:val="444"/>
        </w:trPr>
        <w:tc>
          <w:tcPr>
            <w:tcW w:w="2635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65D14A97" w14:textId="77777777" w:rsidR="00182150" w:rsidRDefault="00182150" w:rsidP="0018215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03 - 10/09/21</w:t>
            </w:r>
          </w:p>
        </w:tc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dashed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9277AE4" w14:textId="77777777" w:rsidR="00182150" w:rsidRDefault="00182150" w:rsidP="0018215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22/21</w:t>
            </w:r>
          </w:p>
        </w:tc>
        <w:tc>
          <w:tcPr>
            <w:tcW w:w="216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A25637" w14:textId="77777777" w:rsidR="00182150" w:rsidRPr="0080570C" w:rsidRDefault="00182150" w:rsidP="00182150">
            <w:pPr>
              <w:jc w:val="center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>10/29/21</w:t>
            </w:r>
          </w:p>
        </w:tc>
        <w:tc>
          <w:tcPr>
            <w:tcW w:w="31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D27091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</w:tr>
      <w:tr w:rsidR="00182150" w:rsidRPr="0080570C" w14:paraId="2EC2D844" w14:textId="77777777" w:rsidTr="000E4420">
        <w:trPr>
          <w:trHeight w:val="444"/>
        </w:trPr>
        <w:tc>
          <w:tcPr>
            <w:tcW w:w="2635" w:type="dxa"/>
            <w:tcBorders>
              <w:top w:val="dashed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14:paraId="1E35A3CD" w14:textId="77777777" w:rsidR="00182150" w:rsidRDefault="00182150" w:rsidP="00182150">
            <w:pPr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10 - 10/16/21</w:t>
            </w:r>
          </w:p>
        </w:tc>
        <w:tc>
          <w:tcPr>
            <w:tcW w:w="2880" w:type="dxa"/>
            <w:tcBorders>
              <w:top w:val="dashed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AD9B0F7" w14:textId="77777777" w:rsidR="00182150" w:rsidRDefault="00182150" w:rsidP="00182150">
            <w:pPr>
              <w:jc w:val="center"/>
              <w:rPr>
                <w:rFonts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>10/29/21</w:t>
            </w:r>
          </w:p>
        </w:tc>
        <w:tc>
          <w:tcPr>
            <w:tcW w:w="2160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C669DC4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  <w:tc>
          <w:tcPr>
            <w:tcW w:w="31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BF3E38" w14:textId="77777777" w:rsidR="00182150" w:rsidRPr="0080570C" w:rsidRDefault="00182150" w:rsidP="00182150">
            <w:pPr>
              <w:rPr>
                <w:rFonts w:cs="Arial"/>
                <w:color w:val="000000"/>
                <w:szCs w:val="24"/>
              </w:rPr>
            </w:pPr>
          </w:p>
        </w:tc>
      </w:tr>
      <w:bookmarkEnd w:id="7"/>
    </w:tbl>
    <w:p w14:paraId="03EF6E17" w14:textId="77777777" w:rsidR="00A971C8" w:rsidRDefault="00A971C8" w:rsidP="00A971C8">
      <w:pPr>
        <w:rPr>
          <w:rFonts w:ascii="Script MT Bold" w:hAnsi="Script MT Bold"/>
        </w:rPr>
      </w:pPr>
    </w:p>
    <w:p w14:paraId="135F237A" w14:textId="77777777" w:rsidR="00A971C8" w:rsidRDefault="00A971C8" w:rsidP="00A971C8">
      <w:pPr>
        <w:jc w:val="center"/>
        <w:rPr>
          <w:rFonts w:ascii="Script MT Bold" w:hAnsi="Script MT Bold"/>
        </w:rPr>
      </w:pPr>
    </w:p>
    <w:p w14:paraId="43E0BEDC" w14:textId="18AE88F0" w:rsidR="00A971C8" w:rsidRDefault="00A971C8" w:rsidP="00A971C8">
      <w:pPr>
        <w:rPr>
          <w:rFonts w:cs="Arial"/>
        </w:rPr>
      </w:pPr>
      <w:r w:rsidRPr="00B874C1">
        <w:rPr>
          <w:rFonts w:cs="Arial"/>
        </w:rPr>
        <w:t>Note:  *</w:t>
      </w:r>
      <w:r w:rsidR="00E009D6">
        <w:rPr>
          <w:rFonts w:cs="Arial"/>
        </w:rPr>
        <w:t>**</w:t>
      </w:r>
      <w:r w:rsidRPr="00B874C1">
        <w:rPr>
          <w:rFonts w:cs="Arial"/>
        </w:rPr>
        <w:t xml:space="preserve"> indicates </w:t>
      </w:r>
      <w:r w:rsidR="00E009D6">
        <w:rPr>
          <w:rFonts w:cs="Arial"/>
        </w:rPr>
        <w:t>Different date than Friday</w:t>
      </w:r>
    </w:p>
    <w:p w14:paraId="2006D8F6" w14:textId="77777777" w:rsidR="00A971C8" w:rsidRPr="00B874C1" w:rsidRDefault="00A971C8" w:rsidP="00A971C8">
      <w:pPr>
        <w:rPr>
          <w:rFonts w:cs="Arial"/>
        </w:rPr>
      </w:pPr>
    </w:p>
    <w:p w14:paraId="41BE2371" w14:textId="77777777" w:rsidR="00A971C8" w:rsidRDefault="00A971C8" w:rsidP="00A971C8">
      <w:pPr>
        <w:rPr>
          <w:rFonts w:ascii="Script MT Bold" w:hAnsi="Script MT Bold"/>
        </w:rPr>
      </w:pPr>
      <w:r w:rsidRPr="001C6857">
        <w:rPr>
          <w:rFonts w:ascii="Script MT Bold" w:hAnsi="Script MT Bold"/>
        </w:rPr>
        <w:t>Sincerely,</w:t>
      </w:r>
    </w:p>
    <w:p w14:paraId="36628A3B" w14:textId="77777777" w:rsidR="00A971C8" w:rsidRDefault="00A971C8" w:rsidP="00A971C8">
      <w:pPr>
        <w:rPr>
          <w:rFonts w:ascii="Script MT Bold" w:hAnsi="Script MT Bold"/>
        </w:rPr>
      </w:pPr>
    </w:p>
    <w:p w14:paraId="7D5DCDA6" w14:textId="77777777" w:rsidR="00A971C8" w:rsidRPr="001C6857" w:rsidRDefault="00A971C8" w:rsidP="00A971C8">
      <w:pPr>
        <w:rPr>
          <w:rFonts w:ascii="Script MT Bold" w:hAnsi="Script MT Bold"/>
        </w:rPr>
      </w:pPr>
    </w:p>
    <w:p w14:paraId="12A75FCE" w14:textId="77777777" w:rsidR="00A971C8" w:rsidRPr="001C6857" w:rsidRDefault="00A971C8" w:rsidP="00A971C8">
      <w:pPr>
        <w:rPr>
          <w:rFonts w:ascii="Script MT Bold" w:hAnsi="Script MT Bold"/>
        </w:rPr>
      </w:pPr>
      <w:r w:rsidRPr="001C6857">
        <w:rPr>
          <w:rFonts w:ascii="Script MT Bold" w:hAnsi="Script MT Bold"/>
        </w:rPr>
        <w:t xml:space="preserve">Provider Services </w:t>
      </w:r>
    </w:p>
    <w:p w14:paraId="2B03448D" w14:textId="77777777" w:rsidR="00B34280" w:rsidRPr="007939F9" w:rsidRDefault="001B65FD" w:rsidP="007939F9"/>
    <w:sectPr w:rsidR="00B34280" w:rsidRPr="007939F9" w:rsidSect="00BE60EA">
      <w:headerReference w:type="default" r:id="rId6"/>
      <w:footerReference w:type="even" r:id="rId7"/>
      <w:footerReference w:type="default" r:id="rId8"/>
      <w:pgSz w:w="12240" w:h="15840"/>
      <w:pgMar w:top="28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517B4" w14:textId="77777777" w:rsidR="00ED4A2C" w:rsidRDefault="00ED4A2C" w:rsidP="00770CD3">
      <w:r>
        <w:separator/>
      </w:r>
    </w:p>
  </w:endnote>
  <w:endnote w:type="continuationSeparator" w:id="0">
    <w:p w14:paraId="76630E2D" w14:textId="77777777" w:rsidR="00ED4A2C" w:rsidRDefault="00ED4A2C" w:rsidP="00770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6249C" w14:textId="77777777" w:rsidR="00487EA2" w:rsidRDefault="00487EA2" w:rsidP="0043181E">
    <w:pPr>
      <w:pStyle w:val="Footer"/>
      <w:widowControl w:val="0"/>
      <w:ind w:hanging="72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D0267" w14:textId="77777777" w:rsidR="0094721F" w:rsidRPr="00354AA9" w:rsidRDefault="0094721F" w:rsidP="0094721F">
    <w:pPr>
      <w:jc w:val="center"/>
      <w:rPr>
        <w:rFonts w:cs="Arial"/>
        <w:sz w:val="18"/>
      </w:rPr>
    </w:pPr>
    <w:bookmarkStart w:id="8" w:name="_Hlk40780872"/>
    <w:r w:rsidRPr="00354AA9">
      <w:rPr>
        <w:rFonts w:cs="Arial"/>
        <w:sz w:val="18"/>
      </w:rPr>
      <w:t xml:space="preserve">Workforce Solutions for North Central Texas is an equal opportunity employer/program. Auxiliary aids and services are available upon request to individuals with disabilities. For the hearing impaired, call TDD 1-800-735-2989 or VOICE 1-800-735-2988. For more information, visit </w:t>
    </w:r>
    <w:hyperlink r:id="rId1" w:history="1">
      <w:r w:rsidRPr="00354AA9">
        <w:rPr>
          <w:rFonts w:cs="Arial"/>
          <w:color w:val="0000FF"/>
          <w:sz w:val="18"/>
          <w:u w:val="single"/>
        </w:rPr>
        <w:t>www.dfwjobs.com</w:t>
      </w:r>
    </w:hyperlink>
    <w:r w:rsidRPr="00354AA9">
      <w:rPr>
        <w:rFonts w:cs="Arial"/>
        <w:sz w:val="18"/>
      </w:rPr>
      <w:t>.</w:t>
    </w:r>
  </w:p>
  <w:bookmarkEnd w:id="8"/>
  <w:p w14:paraId="0D7B7932" w14:textId="552FDDCC" w:rsidR="00487EA2" w:rsidRPr="0094721F" w:rsidRDefault="0094721F" w:rsidP="0094721F">
    <w:pPr>
      <w:pStyle w:val="Footer"/>
      <w:jc w:val="center"/>
    </w:pPr>
    <w:r w:rsidRPr="00354AA9">
      <w:rPr>
        <w:rFonts w:ascii="Arial" w:hAnsi="Arial"/>
        <w:noProof/>
      </w:rPr>
      <w:drawing>
        <wp:inline distT="0" distB="0" distL="0" distR="0" wp14:anchorId="285CC3B6" wp14:editId="09CCE67A">
          <wp:extent cx="2286000" cy="141257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JC_CAPS_BannerLine_468x60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1412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9A03A" w14:textId="77777777" w:rsidR="00ED4A2C" w:rsidRDefault="00ED4A2C" w:rsidP="00770CD3">
      <w:r>
        <w:separator/>
      </w:r>
    </w:p>
  </w:footnote>
  <w:footnote w:type="continuationSeparator" w:id="0">
    <w:p w14:paraId="0087EA17" w14:textId="77777777" w:rsidR="00ED4A2C" w:rsidRDefault="00ED4A2C" w:rsidP="00770C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25D93" w14:textId="283C0D29" w:rsidR="00770CD3" w:rsidRPr="006E7354" w:rsidRDefault="00E5663B" w:rsidP="006E7354">
    <w:pPr>
      <w:pStyle w:val="Header"/>
    </w:pPr>
    <w:r w:rsidRPr="0070491A">
      <w:rPr>
        <w:rFonts w:ascii="Arial" w:eastAsia="Times New Roman" w:hAnsi="Arial" w:cs="Arial"/>
        <w:noProof/>
        <w:color w:val="000080"/>
        <w:sz w:val="18"/>
        <w:szCs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CA3144" wp14:editId="2A48F82F">
              <wp:simplePos x="0" y="0"/>
              <wp:positionH relativeFrom="column">
                <wp:posOffset>3429000</wp:posOffset>
              </wp:positionH>
              <wp:positionV relativeFrom="paragraph">
                <wp:posOffset>65314</wp:posOffset>
              </wp:positionV>
              <wp:extent cx="3366135" cy="1099185"/>
              <wp:effectExtent l="0" t="0" r="0" b="5715"/>
              <wp:wrapNone/>
              <wp:docPr id="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6135" cy="1099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4FE5DC" w14:textId="77777777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 xml:space="preserve">                                                                            P.O. Box 130</w:t>
                          </w:r>
                        </w:p>
                        <w:p w14:paraId="0A3218DE" w14:textId="77777777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Denton, Texas 76202</w:t>
                          </w:r>
                        </w:p>
                        <w:p w14:paraId="3EF0BE83" w14:textId="77777777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Local: 940-382-5619</w:t>
                          </w:r>
                        </w:p>
                        <w:p w14:paraId="34C97478" w14:textId="77777777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Toll Free: 1-800-234-9306</w:t>
                          </w:r>
                        </w:p>
                        <w:p w14:paraId="2F85E102" w14:textId="761A103E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Fax: 940-38</w:t>
                          </w:r>
                          <w:r w:rsidR="007E672C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2-1584</w:t>
                          </w:r>
                        </w:p>
                        <w:p w14:paraId="3E15D328" w14:textId="77777777" w:rsidR="0070491A" w:rsidRPr="0070491A" w:rsidRDefault="001B65FD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hyperlink r:id="rId1" w:history="1">
                            <w:r w:rsidR="0070491A" w:rsidRPr="0070491A">
                              <w:rPr>
                                <w:rStyle w:val="Hyperlink"/>
                                <w:rFonts w:ascii="Calibri" w:hAnsi="Calibri" w:cs="Calibri"/>
                                <w:sz w:val="18"/>
                              </w:rPr>
                              <w:t>www.dfwjobs.com</w:t>
                            </w:r>
                          </w:hyperlink>
                        </w:p>
                        <w:p w14:paraId="66527FAB" w14:textId="77777777" w:rsidR="0070491A" w:rsidRPr="0070491A" w:rsidRDefault="0070491A" w:rsidP="0070491A">
                          <w:pPr>
                            <w:ind w:right="99"/>
                            <w:jc w:val="right"/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</w:pPr>
                          <w:r w:rsidRPr="0070491A">
                            <w:rPr>
                              <w:rFonts w:ascii="Calibri" w:hAnsi="Calibri" w:cs="Calibri"/>
                              <w:color w:val="808080"/>
                              <w:sz w:val="18"/>
                            </w:rPr>
                            <w:t>E-mail: childcare@dfwjobs.com</w:t>
                          </w:r>
                        </w:p>
                        <w:p w14:paraId="05F8B0AC" w14:textId="77777777" w:rsidR="0070491A" w:rsidRPr="00606B27" w:rsidRDefault="0070491A" w:rsidP="0070491A">
                          <w:pPr>
                            <w:ind w:right="99"/>
                            <w:jc w:val="right"/>
                            <w:rPr>
                              <w:rFonts w:cs="Arial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CA314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270pt;margin-top:5.15pt;width:265.05pt;height:86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" filled="f" stroked="f">
              <v:textbox>
                <w:txbxContent>
                  <w:p w14:paraId="6E4FE5DC" w14:textId="77777777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 xml:space="preserve">                                                                            P.O. Box 130</w:t>
                    </w:r>
                  </w:p>
                  <w:p w14:paraId="0A3218DE" w14:textId="77777777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>Denton, Texas 76202</w:t>
                    </w:r>
                  </w:p>
                  <w:p w14:paraId="3EF0BE83" w14:textId="77777777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>Local: 940-382-5619</w:t>
                    </w:r>
                  </w:p>
                  <w:p w14:paraId="34C97478" w14:textId="77777777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>Toll Free: 1-800-234-9306</w:t>
                    </w:r>
                  </w:p>
                  <w:p w14:paraId="2F85E102" w14:textId="761A103E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>Fax: 940-38</w:t>
                    </w:r>
                    <w:r w:rsidR="007E672C">
                      <w:rPr>
                        <w:rFonts w:ascii="Calibri" w:hAnsi="Calibri" w:cs="Calibri"/>
                        <w:color w:val="808080"/>
                        <w:sz w:val="18"/>
                      </w:rPr>
                      <w:t>2-1584</w:t>
                    </w:r>
                  </w:p>
                  <w:p w14:paraId="3E15D328" w14:textId="77777777" w:rsidR="0070491A" w:rsidRPr="0070491A" w:rsidRDefault="00B03187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hyperlink r:id="rId2" w:history="1">
                      <w:r w:rsidR="0070491A" w:rsidRPr="0070491A">
                        <w:rPr>
                          <w:rStyle w:val="Hyperlink"/>
                          <w:rFonts w:ascii="Calibri" w:hAnsi="Calibri" w:cs="Calibri"/>
                          <w:sz w:val="18"/>
                        </w:rPr>
                        <w:t>www.dfwjobs.com</w:t>
                      </w:r>
                    </w:hyperlink>
                  </w:p>
                  <w:p w14:paraId="66527FAB" w14:textId="77777777" w:rsidR="0070491A" w:rsidRPr="0070491A" w:rsidRDefault="0070491A" w:rsidP="0070491A">
                    <w:pPr>
                      <w:ind w:right="99"/>
                      <w:jc w:val="right"/>
                      <w:rPr>
                        <w:rFonts w:ascii="Calibri" w:hAnsi="Calibri" w:cs="Calibri"/>
                        <w:color w:val="808080"/>
                        <w:sz w:val="18"/>
                      </w:rPr>
                    </w:pPr>
                    <w:r w:rsidRPr="0070491A">
                      <w:rPr>
                        <w:rFonts w:ascii="Calibri" w:hAnsi="Calibri" w:cs="Calibri"/>
                        <w:color w:val="808080"/>
                        <w:sz w:val="18"/>
                      </w:rPr>
                      <w:t>E-mail: childcare@dfwjobs.com</w:t>
                    </w:r>
                  </w:p>
                  <w:p w14:paraId="05F8B0AC" w14:textId="77777777" w:rsidR="0070491A" w:rsidRPr="00606B27" w:rsidRDefault="0070491A" w:rsidP="0070491A">
                    <w:pPr>
                      <w:ind w:right="99"/>
                      <w:jc w:val="right"/>
                      <w:rPr>
                        <w:rFonts w:cs="Arial"/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FB5A4" wp14:editId="2295148A">
              <wp:simplePos x="0" y="0"/>
              <wp:positionH relativeFrom="column">
                <wp:posOffset>-140970</wp:posOffset>
              </wp:positionH>
              <wp:positionV relativeFrom="paragraph">
                <wp:posOffset>1164499</wp:posOffset>
              </wp:positionV>
              <wp:extent cx="6781346" cy="10886"/>
              <wp:effectExtent l="0" t="0" r="19685" b="27305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81346" cy="10886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152D830" id="Straight Connector 8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.1pt,91.7pt" to="522.85pt,9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" strokecolor="#5b9bd5 [3204]" strokeweight="1.5pt">
              <v:stroke joinstyle="miter"/>
            </v:line>
          </w:pict>
        </mc:Fallback>
      </mc:AlternateContent>
    </w:r>
    <w:r w:rsidR="0070491A" w:rsidRPr="00EF3F3F">
      <w:rPr>
        <w:noProof/>
      </w:rPr>
      <w:drawing>
        <wp:inline distT="0" distB="0" distL="0" distR="0" wp14:anchorId="7B485249" wp14:editId="4FFA14B4">
          <wp:extent cx="2426467" cy="1077686"/>
          <wp:effectExtent l="0" t="0" r="0" b="8255"/>
          <wp:docPr id="5" name="Picture 5" descr="C:\Users\tramirez\AppData\Local\Microsoft\Windows\Temporary Internet Files\Content.Outlook\H7XON9ED\WSNCTlogo_tagline_FullColor (00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ramirez\AppData\Local\Microsoft\Windows\Temporary Internet Files\Content.Outlook\H7XON9ED\WSNCTlogo_tagline_FullColor (002)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5289" cy="11260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942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wMDUwMDMyMTayMDFS0lEKTi0uzszPAykwrgUAXogOPywAAAA="/>
  </w:docVars>
  <w:rsids>
    <w:rsidRoot w:val="00770CD3"/>
    <w:rsid w:val="00034D4F"/>
    <w:rsid w:val="00074FAF"/>
    <w:rsid w:val="00083407"/>
    <w:rsid w:val="00086F16"/>
    <w:rsid w:val="000E22CC"/>
    <w:rsid w:val="00102C56"/>
    <w:rsid w:val="001075A7"/>
    <w:rsid w:val="00182150"/>
    <w:rsid w:val="001B65FD"/>
    <w:rsid w:val="0021270D"/>
    <w:rsid w:val="00234FA3"/>
    <w:rsid w:val="00286694"/>
    <w:rsid w:val="002C70E4"/>
    <w:rsid w:val="002D3C71"/>
    <w:rsid w:val="002D7DDF"/>
    <w:rsid w:val="002E57A6"/>
    <w:rsid w:val="00391F51"/>
    <w:rsid w:val="003F76BB"/>
    <w:rsid w:val="00400A3F"/>
    <w:rsid w:val="00401354"/>
    <w:rsid w:val="0043181E"/>
    <w:rsid w:val="0045349E"/>
    <w:rsid w:val="00483D69"/>
    <w:rsid w:val="00487EA2"/>
    <w:rsid w:val="004D0D6C"/>
    <w:rsid w:val="004D400E"/>
    <w:rsid w:val="00512B54"/>
    <w:rsid w:val="00544E1B"/>
    <w:rsid w:val="00584337"/>
    <w:rsid w:val="00586987"/>
    <w:rsid w:val="00595EEA"/>
    <w:rsid w:val="005D75BF"/>
    <w:rsid w:val="005E0F29"/>
    <w:rsid w:val="00611F32"/>
    <w:rsid w:val="006120E7"/>
    <w:rsid w:val="00613B8F"/>
    <w:rsid w:val="006546DB"/>
    <w:rsid w:val="0067426B"/>
    <w:rsid w:val="0067644A"/>
    <w:rsid w:val="006A61FA"/>
    <w:rsid w:val="006B2889"/>
    <w:rsid w:val="006D6668"/>
    <w:rsid w:val="006E7354"/>
    <w:rsid w:val="0070491A"/>
    <w:rsid w:val="00727A45"/>
    <w:rsid w:val="0075404A"/>
    <w:rsid w:val="00770CD3"/>
    <w:rsid w:val="00773B54"/>
    <w:rsid w:val="00774192"/>
    <w:rsid w:val="007939F9"/>
    <w:rsid w:val="007A2222"/>
    <w:rsid w:val="007A6A98"/>
    <w:rsid w:val="007B3288"/>
    <w:rsid w:val="007B552F"/>
    <w:rsid w:val="007D1C2D"/>
    <w:rsid w:val="007E672C"/>
    <w:rsid w:val="00826C07"/>
    <w:rsid w:val="0086586B"/>
    <w:rsid w:val="00943548"/>
    <w:rsid w:val="0094721F"/>
    <w:rsid w:val="0095574F"/>
    <w:rsid w:val="00A356CD"/>
    <w:rsid w:val="00A537FE"/>
    <w:rsid w:val="00A971C8"/>
    <w:rsid w:val="00AB49D0"/>
    <w:rsid w:val="00AD60A6"/>
    <w:rsid w:val="00B00E5C"/>
    <w:rsid w:val="00B03187"/>
    <w:rsid w:val="00B52E89"/>
    <w:rsid w:val="00B71CA0"/>
    <w:rsid w:val="00BA1459"/>
    <w:rsid w:val="00BC25EB"/>
    <w:rsid w:val="00BC359A"/>
    <w:rsid w:val="00BE60EA"/>
    <w:rsid w:val="00C3438E"/>
    <w:rsid w:val="00C64443"/>
    <w:rsid w:val="00D36220"/>
    <w:rsid w:val="00D74025"/>
    <w:rsid w:val="00D97A44"/>
    <w:rsid w:val="00DE34C9"/>
    <w:rsid w:val="00E009D6"/>
    <w:rsid w:val="00E137EF"/>
    <w:rsid w:val="00E24279"/>
    <w:rsid w:val="00E5663B"/>
    <w:rsid w:val="00E83C1B"/>
    <w:rsid w:val="00E944AA"/>
    <w:rsid w:val="00ED34F6"/>
    <w:rsid w:val="00ED4A2C"/>
    <w:rsid w:val="00EF475C"/>
    <w:rsid w:val="00EF6F7E"/>
    <w:rsid w:val="00F556B7"/>
    <w:rsid w:val="00F75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4209"/>
    <o:shapelayout v:ext="edit">
      <o:idmap v:ext="edit" data="1"/>
    </o:shapelayout>
  </w:shapeDefaults>
  <w:decimalSymbol w:val="."/>
  <w:listSeparator w:val=","/>
  <w14:docId w14:val="4C8F0BCA"/>
  <w15:chartTrackingRefBased/>
  <w15:docId w15:val="{85959947-4E45-4083-8EEB-ECA247AB8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1354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0CD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70CD3"/>
  </w:style>
  <w:style w:type="paragraph" w:styleId="Footer">
    <w:name w:val="footer"/>
    <w:basedOn w:val="Normal"/>
    <w:link w:val="FooterChar"/>
    <w:uiPriority w:val="99"/>
    <w:unhideWhenUsed/>
    <w:rsid w:val="00770CD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70CD3"/>
  </w:style>
  <w:style w:type="paragraph" w:styleId="BodyText">
    <w:name w:val="Body Text"/>
    <w:basedOn w:val="Normal"/>
    <w:link w:val="BodyTextChar"/>
    <w:rsid w:val="0040135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01354"/>
    <w:rPr>
      <w:rFonts w:ascii="Arial" w:eastAsia="Times New Roman" w:hAnsi="Arial" w:cs="Times New Roman"/>
      <w:sz w:val="24"/>
      <w:szCs w:val="20"/>
    </w:rPr>
  </w:style>
  <w:style w:type="character" w:styleId="Hyperlink">
    <w:name w:val="Hyperlink"/>
    <w:rsid w:val="0070491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www.dfwjobs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www.dfwjobs.com" TargetMode="External"/><Relationship Id="rId1" Type="http://schemas.openxmlformats.org/officeDocument/2006/relationships/hyperlink" Target="http://www.dfwjob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0</TotalTime>
  <Pages>5</Pages>
  <Words>779</Words>
  <Characters>44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.C.T.C.O.G.</Company>
  <LinksUpToDate>false</LinksUpToDate>
  <CharactersWithSpaces>5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 Berman</dc:creator>
  <cp:keywords/>
  <dc:description/>
  <cp:lastModifiedBy>Laurie Rasberry</cp:lastModifiedBy>
  <cp:revision>51</cp:revision>
  <cp:lastPrinted>2018-04-12T12:56:00Z</cp:lastPrinted>
  <dcterms:created xsi:type="dcterms:W3CDTF">2020-09-29T14:07:00Z</dcterms:created>
  <dcterms:modified xsi:type="dcterms:W3CDTF">2021-08-10T18:04:00Z</dcterms:modified>
</cp:coreProperties>
</file>